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78E903" w14:textId="205F845E" w:rsidR="00B65D95" w:rsidRPr="006F0416" w:rsidRDefault="006F0416">
      <w:pPr>
        <w:rPr>
          <w:b/>
        </w:rPr>
      </w:pPr>
      <w:r w:rsidRPr="006F0416">
        <w:rPr>
          <w:b/>
        </w:rPr>
        <w:t>Academic Year</w:t>
      </w:r>
      <w:r w:rsidRPr="006F0416">
        <w:rPr>
          <w:b/>
        </w:rPr>
        <w:tab/>
        <w:t>:</w:t>
      </w:r>
      <w:r w:rsidR="006C3C15">
        <w:rPr>
          <w:b/>
        </w:rPr>
        <w:t xml:space="preserve"> 2021-2022         </w:t>
      </w:r>
      <w:r w:rsidR="001735AB">
        <w:rPr>
          <w:b/>
        </w:rPr>
        <w:t>Course:</w:t>
      </w:r>
      <w:r w:rsidR="006C3C15">
        <w:rPr>
          <w:b/>
        </w:rPr>
        <w:t xml:space="preserve"> B</w:t>
      </w:r>
      <w:r w:rsidR="00D60EB2">
        <w:rPr>
          <w:b/>
        </w:rPr>
        <w:t>T</w:t>
      </w:r>
      <w:r w:rsidR="006C3C15">
        <w:rPr>
          <w:b/>
        </w:rPr>
        <w:t>ech CSBS</w:t>
      </w:r>
      <w:r w:rsidR="001735AB">
        <w:rPr>
          <w:b/>
        </w:rPr>
        <w:tab/>
      </w:r>
      <w:r w:rsidR="001735AB">
        <w:rPr>
          <w:b/>
        </w:rPr>
        <w:tab/>
      </w:r>
      <w:r>
        <w:rPr>
          <w:b/>
        </w:rPr>
        <w:t xml:space="preserve">Semester: </w:t>
      </w:r>
      <w:r w:rsidR="006C3C15">
        <w:rPr>
          <w:b/>
        </w:rPr>
        <w:t>V</w:t>
      </w:r>
      <w:r w:rsidR="001735AB">
        <w:rPr>
          <w:b/>
        </w:rPr>
        <w:tab/>
      </w:r>
    </w:p>
    <w:p w14:paraId="749022C7" w14:textId="4FD89B91" w:rsidR="006F0416" w:rsidRPr="006F0416" w:rsidRDefault="006F0416">
      <w:pPr>
        <w:rPr>
          <w:b/>
        </w:rPr>
      </w:pPr>
      <w:r w:rsidRPr="006F0416">
        <w:rPr>
          <w:b/>
        </w:rPr>
        <w:t>Project Title:</w:t>
      </w:r>
      <w:r w:rsidR="006C3C15">
        <w:rPr>
          <w:b/>
        </w:rPr>
        <w:t xml:space="preserve"> </w:t>
      </w:r>
      <w:r w:rsidR="00495F41">
        <w:rPr>
          <w:b/>
        </w:rPr>
        <w:t xml:space="preserve"> </w:t>
      </w:r>
      <w:r w:rsidR="00BB5B1B">
        <w:rPr>
          <w:b/>
        </w:rPr>
        <w:t>Sorting Algorithm Visualiser.</w:t>
      </w:r>
    </w:p>
    <w:p w14:paraId="589334E3" w14:textId="77777777" w:rsidR="006F0416" w:rsidRDefault="006F0416" w:rsidP="006F0416">
      <w:pPr>
        <w:jc w:val="center"/>
        <w:rPr>
          <w:b/>
        </w:rPr>
      </w:pPr>
      <w:r w:rsidRPr="006F0416">
        <w:rPr>
          <w:b/>
        </w:rPr>
        <w:t xml:space="preserve">Project </w:t>
      </w:r>
      <w:r>
        <w:rPr>
          <w:b/>
        </w:rPr>
        <w:t xml:space="preserve">Team </w:t>
      </w:r>
      <w:r w:rsidRPr="006F0416">
        <w:rPr>
          <w:b/>
        </w:rPr>
        <w:t>Members</w:t>
      </w:r>
    </w:p>
    <w:tbl>
      <w:tblPr>
        <w:tblStyle w:val="TableGrid"/>
        <w:tblW w:w="9683" w:type="dxa"/>
        <w:tblLook w:val="04A0" w:firstRow="1" w:lastRow="0" w:firstColumn="1" w:lastColumn="0" w:noHBand="0" w:noVBand="1"/>
      </w:tblPr>
      <w:tblGrid>
        <w:gridCol w:w="1115"/>
        <w:gridCol w:w="3095"/>
        <w:gridCol w:w="1919"/>
        <w:gridCol w:w="3554"/>
      </w:tblGrid>
      <w:tr w:rsidR="006F0416" w14:paraId="22FC6758" w14:textId="77777777" w:rsidTr="005E0DBC">
        <w:trPr>
          <w:trHeight w:val="350"/>
        </w:trPr>
        <w:tc>
          <w:tcPr>
            <w:tcW w:w="1179" w:type="dxa"/>
          </w:tcPr>
          <w:p w14:paraId="2260C767" w14:textId="77777777" w:rsidR="006F0416" w:rsidRDefault="006F0416">
            <w:pPr>
              <w:rPr>
                <w:b/>
              </w:rPr>
            </w:pPr>
            <w:r>
              <w:rPr>
                <w:b/>
              </w:rPr>
              <w:t>Roll No</w:t>
            </w:r>
          </w:p>
        </w:tc>
        <w:tc>
          <w:tcPr>
            <w:tcW w:w="3358" w:type="dxa"/>
          </w:tcPr>
          <w:p w14:paraId="75CE7336" w14:textId="77777777" w:rsidR="006F0416" w:rsidRDefault="006F0416">
            <w:pPr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2002" w:type="dxa"/>
          </w:tcPr>
          <w:p w14:paraId="0C26D2AF" w14:textId="77777777" w:rsidR="006F0416" w:rsidRDefault="006F0416">
            <w:pPr>
              <w:rPr>
                <w:b/>
              </w:rPr>
            </w:pPr>
            <w:r>
              <w:rPr>
                <w:b/>
              </w:rPr>
              <w:t>Mobile No</w:t>
            </w:r>
          </w:p>
        </w:tc>
        <w:tc>
          <w:tcPr>
            <w:tcW w:w="3144" w:type="dxa"/>
          </w:tcPr>
          <w:p w14:paraId="486D44FD" w14:textId="77777777" w:rsidR="006F0416" w:rsidRDefault="006F0416">
            <w:pPr>
              <w:rPr>
                <w:b/>
              </w:rPr>
            </w:pPr>
            <w:r>
              <w:rPr>
                <w:b/>
              </w:rPr>
              <w:t>Email</w:t>
            </w:r>
          </w:p>
        </w:tc>
      </w:tr>
      <w:tr w:rsidR="006F0416" w14:paraId="5E0F751D" w14:textId="77777777" w:rsidTr="005E0DBC">
        <w:trPr>
          <w:trHeight w:val="587"/>
        </w:trPr>
        <w:tc>
          <w:tcPr>
            <w:tcW w:w="1179" w:type="dxa"/>
          </w:tcPr>
          <w:p w14:paraId="48154EBE" w14:textId="1229FF39" w:rsidR="006F0416" w:rsidRDefault="006C3C15">
            <w:pPr>
              <w:rPr>
                <w:b/>
              </w:rPr>
            </w:pPr>
            <w:r>
              <w:rPr>
                <w:b/>
              </w:rPr>
              <w:t>E0</w:t>
            </w:r>
            <w:r w:rsidR="00BB5B1B">
              <w:rPr>
                <w:b/>
              </w:rPr>
              <w:t>19</w:t>
            </w:r>
          </w:p>
        </w:tc>
        <w:tc>
          <w:tcPr>
            <w:tcW w:w="3358" w:type="dxa"/>
          </w:tcPr>
          <w:p w14:paraId="747ABC91" w14:textId="26FEC1F1" w:rsidR="006F0416" w:rsidRDefault="00BB5B1B">
            <w:pPr>
              <w:rPr>
                <w:b/>
              </w:rPr>
            </w:pPr>
            <w:r>
              <w:rPr>
                <w:b/>
              </w:rPr>
              <w:t>Ishaan Kangriwala</w:t>
            </w:r>
          </w:p>
        </w:tc>
        <w:tc>
          <w:tcPr>
            <w:tcW w:w="2002" w:type="dxa"/>
          </w:tcPr>
          <w:p w14:paraId="23A0F5F2" w14:textId="2B802354" w:rsidR="006F0416" w:rsidRDefault="007F3EA1">
            <w:pPr>
              <w:rPr>
                <w:b/>
              </w:rPr>
            </w:pPr>
            <w:r>
              <w:rPr>
                <w:b/>
              </w:rPr>
              <w:t>7405290199</w:t>
            </w:r>
          </w:p>
        </w:tc>
        <w:tc>
          <w:tcPr>
            <w:tcW w:w="3144" w:type="dxa"/>
          </w:tcPr>
          <w:p w14:paraId="710814B6" w14:textId="6763DA99" w:rsidR="006F0416" w:rsidRDefault="00BB5B1B">
            <w:pPr>
              <w:rPr>
                <w:b/>
              </w:rPr>
            </w:pPr>
            <w:r>
              <w:rPr>
                <w:b/>
              </w:rPr>
              <w:t>Ishaan.kangriwala24</w:t>
            </w:r>
            <w:r w:rsidR="006C3C15">
              <w:rPr>
                <w:b/>
              </w:rPr>
              <w:t>@</w:t>
            </w:r>
            <w:r>
              <w:rPr>
                <w:b/>
              </w:rPr>
              <w:t>nmims.edu.in</w:t>
            </w:r>
          </w:p>
        </w:tc>
      </w:tr>
      <w:tr w:rsidR="006F0416" w14:paraId="28034466" w14:textId="77777777" w:rsidTr="005E0DBC">
        <w:trPr>
          <w:trHeight w:val="622"/>
        </w:trPr>
        <w:tc>
          <w:tcPr>
            <w:tcW w:w="1179" w:type="dxa"/>
          </w:tcPr>
          <w:p w14:paraId="120CC210" w14:textId="1D66E352" w:rsidR="006F0416" w:rsidRDefault="006C3C15">
            <w:pPr>
              <w:rPr>
                <w:b/>
              </w:rPr>
            </w:pPr>
            <w:r>
              <w:rPr>
                <w:b/>
              </w:rPr>
              <w:t>E02</w:t>
            </w:r>
            <w:r w:rsidR="00BB5B1B">
              <w:rPr>
                <w:b/>
              </w:rPr>
              <w:t>0</w:t>
            </w:r>
          </w:p>
        </w:tc>
        <w:tc>
          <w:tcPr>
            <w:tcW w:w="3358" w:type="dxa"/>
          </w:tcPr>
          <w:p w14:paraId="0E7DA234" w14:textId="2024F5B5" w:rsidR="006F0416" w:rsidRDefault="00BB5B1B">
            <w:pPr>
              <w:rPr>
                <w:b/>
              </w:rPr>
            </w:pPr>
            <w:r>
              <w:rPr>
                <w:b/>
              </w:rPr>
              <w:t>Paarth Kapasi</w:t>
            </w:r>
          </w:p>
        </w:tc>
        <w:tc>
          <w:tcPr>
            <w:tcW w:w="2002" w:type="dxa"/>
          </w:tcPr>
          <w:p w14:paraId="04C455D3" w14:textId="37A179B1" w:rsidR="006F0416" w:rsidRDefault="00BB5B1B">
            <w:pPr>
              <w:rPr>
                <w:b/>
              </w:rPr>
            </w:pPr>
            <w:r>
              <w:rPr>
                <w:b/>
              </w:rPr>
              <w:t>9819756332</w:t>
            </w:r>
          </w:p>
        </w:tc>
        <w:tc>
          <w:tcPr>
            <w:tcW w:w="3144" w:type="dxa"/>
          </w:tcPr>
          <w:p w14:paraId="7B1D2437" w14:textId="22922A36" w:rsidR="006F0416" w:rsidRDefault="00BB5B1B">
            <w:pPr>
              <w:rPr>
                <w:b/>
              </w:rPr>
            </w:pPr>
            <w:r>
              <w:rPr>
                <w:b/>
              </w:rPr>
              <w:t>Paarth.kapasi25@nmims.edu.in</w:t>
            </w:r>
          </w:p>
        </w:tc>
      </w:tr>
      <w:tr w:rsidR="006F0416" w14:paraId="20DC4F1A" w14:textId="77777777" w:rsidTr="005E0DBC">
        <w:trPr>
          <w:trHeight w:val="587"/>
        </w:trPr>
        <w:tc>
          <w:tcPr>
            <w:tcW w:w="1179" w:type="dxa"/>
          </w:tcPr>
          <w:p w14:paraId="2063BE9F" w14:textId="10BC2A84" w:rsidR="006F0416" w:rsidRDefault="006C3C15">
            <w:pPr>
              <w:rPr>
                <w:b/>
              </w:rPr>
            </w:pPr>
            <w:r>
              <w:rPr>
                <w:b/>
              </w:rPr>
              <w:t>E03</w:t>
            </w:r>
            <w:r w:rsidR="00BB5B1B">
              <w:rPr>
                <w:b/>
              </w:rPr>
              <w:t>5</w:t>
            </w:r>
          </w:p>
        </w:tc>
        <w:tc>
          <w:tcPr>
            <w:tcW w:w="3358" w:type="dxa"/>
          </w:tcPr>
          <w:p w14:paraId="2D948AC4" w14:textId="569F925C" w:rsidR="006F0416" w:rsidRDefault="00BB5B1B">
            <w:pPr>
              <w:rPr>
                <w:b/>
              </w:rPr>
            </w:pPr>
            <w:r>
              <w:rPr>
                <w:b/>
              </w:rPr>
              <w:t>Dhruv Patel</w:t>
            </w:r>
          </w:p>
        </w:tc>
        <w:tc>
          <w:tcPr>
            <w:tcW w:w="2002" w:type="dxa"/>
          </w:tcPr>
          <w:p w14:paraId="369C531A" w14:textId="43153919" w:rsidR="006F0416" w:rsidRDefault="007F3EA1">
            <w:pPr>
              <w:rPr>
                <w:b/>
              </w:rPr>
            </w:pPr>
            <w:r>
              <w:rPr>
                <w:b/>
              </w:rPr>
              <w:t>9920510640</w:t>
            </w:r>
          </w:p>
        </w:tc>
        <w:tc>
          <w:tcPr>
            <w:tcW w:w="3144" w:type="dxa"/>
          </w:tcPr>
          <w:p w14:paraId="262CD461" w14:textId="5909956A" w:rsidR="006F0416" w:rsidRDefault="00BB5B1B">
            <w:pPr>
              <w:rPr>
                <w:b/>
              </w:rPr>
            </w:pPr>
            <w:r>
              <w:rPr>
                <w:b/>
              </w:rPr>
              <w:t>Dhruv.patel42@nmims.edu.in</w:t>
            </w:r>
          </w:p>
        </w:tc>
      </w:tr>
      <w:tr w:rsidR="006F0416" w14:paraId="48DE7089" w14:textId="77777777" w:rsidTr="005E0DBC">
        <w:trPr>
          <w:trHeight w:val="622"/>
        </w:trPr>
        <w:tc>
          <w:tcPr>
            <w:tcW w:w="1179" w:type="dxa"/>
          </w:tcPr>
          <w:p w14:paraId="3ED36552" w14:textId="0F682AF4" w:rsidR="006F0416" w:rsidRDefault="006C3C15">
            <w:pPr>
              <w:rPr>
                <w:b/>
              </w:rPr>
            </w:pPr>
            <w:r>
              <w:rPr>
                <w:b/>
              </w:rPr>
              <w:t>E0</w:t>
            </w:r>
            <w:r w:rsidR="00BB5B1B">
              <w:rPr>
                <w:b/>
              </w:rPr>
              <w:t>50</w:t>
            </w:r>
          </w:p>
        </w:tc>
        <w:tc>
          <w:tcPr>
            <w:tcW w:w="3358" w:type="dxa"/>
          </w:tcPr>
          <w:p w14:paraId="4EE2E290" w14:textId="3179831A" w:rsidR="006F0416" w:rsidRDefault="006C3C15">
            <w:pPr>
              <w:rPr>
                <w:b/>
              </w:rPr>
            </w:pPr>
            <w:r>
              <w:rPr>
                <w:b/>
              </w:rPr>
              <w:t>Ni</w:t>
            </w:r>
            <w:r w:rsidR="00BB5B1B">
              <w:rPr>
                <w:b/>
              </w:rPr>
              <w:t>hal Shetty</w:t>
            </w:r>
          </w:p>
        </w:tc>
        <w:tc>
          <w:tcPr>
            <w:tcW w:w="2002" w:type="dxa"/>
          </w:tcPr>
          <w:p w14:paraId="711A9E1A" w14:textId="62B549F2" w:rsidR="006F0416" w:rsidRDefault="007F3EA1">
            <w:pPr>
              <w:rPr>
                <w:b/>
              </w:rPr>
            </w:pPr>
            <w:r>
              <w:rPr>
                <w:b/>
              </w:rPr>
              <w:t>8779641383</w:t>
            </w:r>
          </w:p>
        </w:tc>
        <w:tc>
          <w:tcPr>
            <w:tcW w:w="3144" w:type="dxa"/>
          </w:tcPr>
          <w:p w14:paraId="25304BF3" w14:textId="7B63ED99" w:rsidR="006F0416" w:rsidRDefault="00BB5B1B">
            <w:pPr>
              <w:rPr>
                <w:b/>
              </w:rPr>
            </w:pPr>
            <w:r>
              <w:rPr>
                <w:b/>
              </w:rPr>
              <w:t>N</w:t>
            </w:r>
            <w:r w:rsidR="00495F41">
              <w:rPr>
                <w:b/>
              </w:rPr>
              <w:t>i</w:t>
            </w:r>
            <w:r>
              <w:rPr>
                <w:b/>
              </w:rPr>
              <w:t>hal.shetty58</w:t>
            </w:r>
            <w:r w:rsidR="00495F41">
              <w:rPr>
                <w:b/>
              </w:rPr>
              <w:t>@</w:t>
            </w:r>
            <w:r>
              <w:rPr>
                <w:b/>
              </w:rPr>
              <w:t>nmims.edu.in</w:t>
            </w:r>
          </w:p>
        </w:tc>
      </w:tr>
    </w:tbl>
    <w:p w14:paraId="5E921005" w14:textId="77777777" w:rsidR="006F0416" w:rsidRPr="006F0416" w:rsidRDefault="006F0416">
      <w:pPr>
        <w:rPr>
          <w:b/>
        </w:rPr>
      </w:pPr>
    </w:p>
    <w:p w14:paraId="247D6BAE" w14:textId="0CD89320" w:rsidR="006F0416" w:rsidRPr="00495F41" w:rsidRDefault="006F0416" w:rsidP="00495F41">
      <w:pPr>
        <w:rPr>
          <w:rFonts w:ascii="Segoe UI" w:eastAsia="Times New Roman" w:hAnsi="Segoe UI" w:cs="Segoe UI"/>
          <w:b/>
          <w:bCs/>
          <w:sz w:val="18"/>
          <w:szCs w:val="18"/>
          <w:lang w:eastAsia="en-IN"/>
        </w:rPr>
      </w:pPr>
      <w:r w:rsidRPr="006F0416">
        <w:rPr>
          <w:b/>
        </w:rPr>
        <w:t>Mentor Name</w:t>
      </w:r>
      <w:r>
        <w:rPr>
          <w:b/>
        </w:rPr>
        <w:t>:</w:t>
      </w:r>
      <w:r>
        <w:rPr>
          <w:b/>
        </w:rPr>
        <w:tab/>
      </w:r>
      <w:r w:rsidR="00BB5B1B">
        <w:rPr>
          <w:b/>
        </w:rPr>
        <w:t>Prof. Mohini Reddy</w:t>
      </w:r>
      <w:r w:rsidR="00495F41">
        <w:rPr>
          <w:rFonts w:ascii="Segoe UI" w:eastAsia="Times New Roman" w:hAnsi="Segoe UI" w:cs="Segoe UI"/>
          <w:b/>
          <w:bCs/>
          <w:sz w:val="18"/>
          <w:szCs w:val="18"/>
          <w:lang w:eastAsia="en-IN"/>
        </w:rPr>
        <w:t xml:space="preserve">                                </w:t>
      </w:r>
      <w:r>
        <w:rPr>
          <w:b/>
        </w:rPr>
        <w:t>Department:</w:t>
      </w:r>
      <w:r w:rsidR="00495F41">
        <w:rPr>
          <w:b/>
        </w:rPr>
        <w:t xml:space="preserve"> </w:t>
      </w:r>
    </w:p>
    <w:p w14:paraId="7A98C035" w14:textId="77777777" w:rsidR="00F96E51" w:rsidRDefault="00F96E51" w:rsidP="00F96E51">
      <w:pPr>
        <w:rPr>
          <w:b/>
        </w:rPr>
      </w:pPr>
      <w:r>
        <w:rPr>
          <w:b/>
        </w:rPr>
        <w:t>Note:</w:t>
      </w:r>
    </w:p>
    <w:p w14:paraId="5112B4D4" w14:textId="0B647FF1" w:rsidR="00F96E51" w:rsidRDefault="00F96E51" w:rsidP="00F96E51">
      <w:pPr>
        <w:pStyle w:val="ListParagraph"/>
        <w:numPr>
          <w:ilvl w:val="0"/>
          <w:numId w:val="3"/>
        </w:numPr>
        <w:rPr>
          <w:b/>
        </w:rPr>
      </w:pPr>
      <w:r w:rsidRPr="00F96E51">
        <w:rPr>
          <w:b/>
        </w:rPr>
        <w:t xml:space="preserve">Marks per week (out of </w:t>
      </w:r>
      <w:r w:rsidR="00D209FC">
        <w:rPr>
          <w:b/>
        </w:rPr>
        <w:t>10</w:t>
      </w:r>
      <w:r w:rsidRPr="00F96E51">
        <w:rPr>
          <w:b/>
        </w:rPr>
        <w:t>)</w:t>
      </w:r>
    </w:p>
    <w:p w14:paraId="5C30DFD1" w14:textId="582F5C18" w:rsidR="00F96E51" w:rsidRPr="00F27DBB" w:rsidRDefault="00F96E51" w:rsidP="00F96E51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Total weeks to be considered 1</w:t>
      </w:r>
      <w:r w:rsidR="00BB13AA">
        <w:rPr>
          <w:b/>
        </w:rPr>
        <w:t>0</w:t>
      </w:r>
      <w:r>
        <w:rPr>
          <w:b/>
        </w:rPr>
        <w:t xml:space="preserve"> </w:t>
      </w:r>
    </w:p>
    <w:p w14:paraId="5A073402" w14:textId="77777777" w:rsidR="00F96E51" w:rsidRDefault="001735AB" w:rsidP="00F96E51">
      <w:pPr>
        <w:rPr>
          <w:b/>
        </w:rPr>
      </w:pPr>
      <w:r w:rsidRPr="001735AB">
        <w:rPr>
          <w:b/>
        </w:rPr>
        <w:t>Rubrics for Evaluation:</w:t>
      </w:r>
      <w:r w:rsidR="00F96E51">
        <w:rPr>
          <w:b/>
        </w:rPr>
        <w:t xml:space="preserve"> </w:t>
      </w:r>
    </w:p>
    <w:p w14:paraId="61631DD2" w14:textId="621772D5" w:rsidR="001735AB" w:rsidRPr="00F96E51" w:rsidRDefault="00F97D8C" w:rsidP="00F96E51">
      <w:pPr>
        <w:pStyle w:val="ListParagraph"/>
        <w:numPr>
          <w:ilvl w:val="0"/>
          <w:numId w:val="2"/>
        </w:numPr>
        <w:rPr>
          <w:b/>
        </w:rPr>
      </w:pPr>
      <w:r w:rsidRPr="00F96E51">
        <w:rPr>
          <w:b/>
        </w:rPr>
        <w:t>Punctuality &amp; Ethics</w:t>
      </w:r>
      <w:r w:rsidRPr="00F96E51">
        <w:rPr>
          <w:b/>
        </w:rPr>
        <w:tab/>
        <w:t>:</w:t>
      </w:r>
      <w:r w:rsidRPr="00F96E51">
        <w:rPr>
          <w:b/>
        </w:rPr>
        <w:tab/>
      </w:r>
      <w:r w:rsidR="00D209FC">
        <w:rPr>
          <w:b/>
        </w:rPr>
        <w:t xml:space="preserve">4 </w:t>
      </w:r>
      <w:r w:rsidRPr="00F96E51">
        <w:rPr>
          <w:b/>
        </w:rPr>
        <w:t>Marks</w:t>
      </w:r>
    </w:p>
    <w:p w14:paraId="5744339F" w14:textId="0D160395" w:rsidR="00F97D8C" w:rsidRPr="00F27DBB" w:rsidRDefault="00F97D8C" w:rsidP="00F97D8C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>Efforts and Quality</w:t>
      </w:r>
      <w:r>
        <w:rPr>
          <w:b/>
        </w:rPr>
        <w:tab/>
        <w:t>:</w:t>
      </w:r>
      <w:r>
        <w:rPr>
          <w:b/>
        </w:rPr>
        <w:tab/>
      </w:r>
      <w:r w:rsidR="00D209FC">
        <w:rPr>
          <w:b/>
        </w:rPr>
        <w:t>6</w:t>
      </w:r>
      <w:r>
        <w:rPr>
          <w:b/>
        </w:rPr>
        <w:t xml:space="preserve"> marks</w:t>
      </w:r>
    </w:p>
    <w:tbl>
      <w:tblPr>
        <w:tblStyle w:val="TableGrid"/>
        <w:tblW w:w="10278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2694"/>
        <w:gridCol w:w="5399"/>
        <w:gridCol w:w="1134"/>
        <w:gridCol w:w="1051"/>
      </w:tblGrid>
      <w:tr w:rsidR="0052274D" w14:paraId="55887BE8" w14:textId="77777777" w:rsidTr="005E4F3D">
        <w:tc>
          <w:tcPr>
            <w:tcW w:w="10278" w:type="dxa"/>
            <w:gridSpan w:val="4"/>
          </w:tcPr>
          <w:p w14:paraId="6E7D3C8A" w14:textId="70A48918" w:rsidR="0052274D" w:rsidRPr="00E53C27" w:rsidRDefault="0052274D" w:rsidP="005E4F3D">
            <w:pPr>
              <w:rPr>
                <w:b/>
                <w:bCs/>
              </w:rPr>
            </w:pPr>
            <w:r w:rsidRPr="32518F5F">
              <w:rPr>
                <w:b/>
                <w:bCs/>
              </w:rPr>
              <w:t>Week No-   1                                                                                                  Date of Meeting:</w:t>
            </w:r>
            <w:r w:rsidR="006C3C15">
              <w:rPr>
                <w:b/>
                <w:bCs/>
              </w:rPr>
              <w:t xml:space="preserve"> </w:t>
            </w:r>
            <w:r w:rsidR="00BB5B1B">
              <w:rPr>
                <w:b/>
                <w:bCs/>
              </w:rPr>
              <w:t>31</w:t>
            </w:r>
            <w:r w:rsidR="00BB5B1B">
              <w:rPr>
                <w:b/>
                <w:bCs/>
                <w:vertAlign w:val="superscript"/>
              </w:rPr>
              <w:t>st</w:t>
            </w:r>
            <w:r w:rsidR="006C3C15">
              <w:rPr>
                <w:b/>
                <w:bCs/>
              </w:rPr>
              <w:t xml:space="preserve"> August, 2021</w:t>
            </w:r>
          </w:p>
        </w:tc>
      </w:tr>
      <w:tr w:rsidR="0052274D" w14:paraId="6EF03365" w14:textId="77777777" w:rsidTr="005E0DBC">
        <w:tc>
          <w:tcPr>
            <w:tcW w:w="2694" w:type="dxa"/>
            <w:vMerge w:val="restart"/>
          </w:tcPr>
          <w:p w14:paraId="70066432" w14:textId="77777777" w:rsidR="0052274D" w:rsidRPr="0066346F" w:rsidRDefault="006F0416" w:rsidP="005E4F3D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lanned </w:t>
            </w:r>
            <w:r w:rsidR="0052274D" w:rsidRPr="32518F5F">
              <w:rPr>
                <w:b/>
                <w:bCs/>
              </w:rPr>
              <w:t>Milestones</w:t>
            </w:r>
          </w:p>
        </w:tc>
        <w:tc>
          <w:tcPr>
            <w:tcW w:w="5399" w:type="dxa"/>
            <w:vMerge w:val="restart"/>
          </w:tcPr>
          <w:p w14:paraId="403EC81A" w14:textId="77777777" w:rsidR="0052274D" w:rsidRPr="00E53C27" w:rsidRDefault="0052274D" w:rsidP="005E4F3D">
            <w:pPr>
              <w:rPr>
                <w:b/>
                <w:bCs/>
              </w:rPr>
            </w:pPr>
            <w:r w:rsidRPr="32518F5F">
              <w:rPr>
                <w:b/>
                <w:bCs/>
              </w:rPr>
              <w:t>Discussion</w:t>
            </w:r>
          </w:p>
        </w:tc>
        <w:tc>
          <w:tcPr>
            <w:tcW w:w="2185" w:type="dxa"/>
            <w:gridSpan w:val="2"/>
          </w:tcPr>
          <w:p w14:paraId="438F63B0" w14:textId="77777777" w:rsidR="0052274D" w:rsidRDefault="006F0416" w:rsidP="005E4F3D">
            <w:r>
              <w:rPr>
                <w:b/>
                <w:bCs/>
              </w:rPr>
              <w:t>Status of</w:t>
            </w:r>
            <w:r w:rsidR="0052274D" w:rsidRPr="32518F5F">
              <w:rPr>
                <w:b/>
                <w:bCs/>
              </w:rPr>
              <w:t xml:space="preserve"> Completion</w:t>
            </w:r>
          </w:p>
        </w:tc>
      </w:tr>
      <w:tr w:rsidR="0052274D" w14:paraId="0D14B72B" w14:textId="77777777" w:rsidTr="005E0DBC">
        <w:tc>
          <w:tcPr>
            <w:tcW w:w="2694" w:type="dxa"/>
            <w:vMerge/>
          </w:tcPr>
          <w:p w14:paraId="0FF0AF71" w14:textId="77777777" w:rsidR="0052274D" w:rsidRDefault="0052274D" w:rsidP="005E4F3D"/>
        </w:tc>
        <w:tc>
          <w:tcPr>
            <w:tcW w:w="5399" w:type="dxa"/>
            <w:vMerge/>
          </w:tcPr>
          <w:p w14:paraId="1F873E5F" w14:textId="77777777" w:rsidR="0052274D" w:rsidRDefault="0052274D" w:rsidP="005E4F3D">
            <w:pPr>
              <w:rPr>
                <w:b/>
              </w:rPr>
            </w:pPr>
          </w:p>
        </w:tc>
        <w:tc>
          <w:tcPr>
            <w:tcW w:w="1134" w:type="dxa"/>
          </w:tcPr>
          <w:p w14:paraId="22707E75" w14:textId="77777777" w:rsidR="0052274D" w:rsidRPr="00E53C27" w:rsidRDefault="006F0416" w:rsidP="005E4F3D">
            <w:pPr>
              <w:rPr>
                <w:b/>
                <w:bCs/>
              </w:rPr>
            </w:pPr>
            <w:r>
              <w:rPr>
                <w:b/>
                <w:bCs/>
              </w:rPr>
              <w:t>Done</w:t>
            </w:r>
          </w:p>
        </w:tc>
        <w:tc>
          <w:tcPr>
            <w:tcW w:w="1051" w:type="dxa"/>
          </w:tcPr>
          <w:p w14:paraId="50B00DF8" w14:textId="77777777" w:rsidR="0052274D" w:rsidRPr="0066346F" w:rsidRDefault="006F0416" w:rsidP="005E4F3D">
            <w:pPr>
              <w:rPr>
                <w:b/>
                <w:bCs/>
              </w:rPr>
            </w:pPr>
            <w:r>
              <w:rPr>
                <w:b/>
                <w:bCs/>
              </w:rPr>
              <w:t>Not Done</w:t>
            </w:r>
          </w:p>
        </w:tc>
      </w:tr>
      <w:tr w:rsidR="0052274D" w14:paraId="53A0E2E9" w14:textId="77777777" w:rsidTr="005E0DBC">
        <w:tc>
          <w:tcPr>
            <w:tcW w:w="2694" w:type="dxa"/>
          </w:tcPr>
          <w:p w14:paraId="07A7A09E" w14:textId="6A1A8E7B" w:rsidR="0052274D" w:rsidRDefault="006C3C15" w:rsidP="005E4F3D">
            <w:pPr>
              <w:rPr>
                <w:b/>
                <w:bCs/>
                <w:sz w:val="24"/>
                <w:szCs w:val="24"/>
              </w:rPr>
            </w:pPr>
            <w:r w:rsidRPr="006C3C15">
              <w:rPr>
                <w:b/>
                <w:bCs/>
                <w:sz w:val="24"/>
                <w:szCs w:val="24"/>
              </w:rPr>
              <w:t>RESEARCH</w:t>
            </w:r>
          </w:p>
          <w:p w14:paraId="64816F1E" w14:textId="29F3A9A7" w:rsidR="006C3C15" w:rsidRDefault="006C3C15" w:rsidP="006C3C15">
            <w:pPr>
              <w:pStyle w:val="ListParagraph"/>
              <w:numPr>
                <w:ilvl w:val="0"/>
                <w:numId w:val="5"/>
              </w:numPr>
              <w:rPr>
                <w:sz w:val="24"/>
                <w:szCs w:val="24"/>
              </w:rPr>
            </w:pPr>
            <w:r w:rsidRPr="006C3C15">
              <w:rPr>
                <w:sz w:val="24"/>
                <w:szCs w:val="24"/>
              </w:rPr>
              <w:t>Project Scope</w:t>
            </w:r>
          </w:p>
          <w:p w14:paraId="03C04091" w14:textId="77777777" w:rsidR="000E0226" w:rsidRPr="006C3C15" w:rsidRDefault="000E0226" w:rsidP="000E0226">
            <w:pPr>
              <w:pStyle w:val="ListParagraph"/>
              <w:rPr>
                <w:sz w:val="24"/>
                <w:szCs w:val="24"/>
              </w:rPr>
            </w:pPr>
          </w:p>
          <w:p w14:paraId="5490C5A9" w14:textId="77777777" w:rsidR="006C3C15" w:rsidRPr="006C3C15" w:rsidRDefault="006C3C15" w:rsidP="006C3C15">
            <w:pPr>
              <w:pStyle w:val="ListParagraph"/>
              <w:numPr>
                <w:ilvl w:val="0"/>
                <w:numId w:val="5"/>
              </w:numPr>
              <w:spacing w:after="160" w:line="259" w:lineRule="auto"/>
              <w:rPr>
                <w:sz w:val="24"/>
                <w:szCs w:val="24"/>
              </w:rPr>
            </w:pPr>
            <w:r w:rsidRPr="006C3C15">
              <w:rPr>
                <w:sz w:val="24"/>
                <w:szCs w:val="24"/>
              </w:rPr>
              <w:t>Strategy Research</w:t>
            </w:r>
          </w:p>
          <w:p w14:paraId="6EC39874" w14:textId="296360B3" w:rsidR="006C3C15" w:rsidRPr="006C3C15" w:rsidRDefault="006C3C15" w:rsidP="000E0226">
            <w:pPr>
              <w:pStyle w:val="ListParagraph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5399" w:type="dxa"/>
          </w:tcPr>
          <w:p w14:paraId="60BC7DF2" w14:textId="77777777" w:rsidR="0052274D" w:rsidRDefault="0052274D" w:rsidP="005E4F3D"/>
          <w:p w14:paraId="1EDB7FE6" w14:textId="6E69B3C1" w:rsidR="000E0226" w:rsidRDefault="000E0226" w:rsidP="000E0226">
            <w:pPr>
              <w:pStyle w:val="ListParagraph"/>
              <w:numPr>
                <w:ilvl w:val="0"/>
                <w:numId w:val="5"/>
              </w:numPr>
            </w:pPr>
            <w:r>
              <w:t xml:space="preserve">Historic </w:t>
            </w:r>
            <w:r w:rsidR="00F27DBB">
              <w:t>Research review</w:t>
            </w:r>
          </w:p>
          <w:p w14:paraId="620E3E05" w14:textId="7FC5AFDB" w:rsidR="000E0226" w:rsidRDefault="00F27DBB" w:rsidP="000E0226">
            <w:pPr>
              <w:pStyle w:val="ListParagraph"/>
              <w:numPr>
                <w:ilvl w:val="0"/>
                <w:numId w:val="5"/>
              </w:numPr>
            </w:pPr>
            <w:r>
              <w:t>Feasibility of visualizing algorithms</w:t>
            </w:r>
          </w:p>
          <w:p w14:paraId="66267630" w14:textId="273B85EE" w:rsidR="0052274D" w:rsidRDefault="00F27DBB" w:rsidP="005E4F3D">
            <w:pPr>
              <w:pStyle w:val="ListParagraph"/>
              <w:numPr>
                <w:ilvl w:val="0"/>
                <w:numId w:val="5"/>
              </w:numPr>
            </w:pPr>
            <w:r>
              <w:t>Finalising the number of algorithms</w:t>
            </w:r>
          </w:p>
          <w:p w14:paraId="14009907" w14:textId="77777777" w:rsidR="000E0226" w:rsidRDefault="000E0226" w:rsidP="005E4F3D"/>
          <w:p w14:paraId="5FE4A4CD" w14:textId="77777777" w:rsidR="000E0226" w:rsidRDefault="000E0226" w:rsidP="005E4F3D"/>
          <w:p w14:paraId="5A643E23" w14:textId="0D2DFCF6" w:rsidR="000E0226" w:rsidRDefault="000E0226" w:rsidP="005E4F3D">
            <w:r>
              <w:t xml:space="preserve">After intensive research, we </w:t>
            </w:r>
            <w:r w:rsidR="00F27DBB">
              <w:t>concluded</w:t>
            </w:r>
            <w:r>
              <w:t>:</w:t>
            </w:r>
          </w:p>
          <w:p w14:paraId="72527C93" w14:textId="3D49DB49" w:rsidR="00F27DBB" w:rsidRDefault="00F27DBB" w:rsidP="005E0DBC">
            <w:pPr>
              <w:pStyle w:val="ListParagraph"/>
              <w:numPr>
                <w:ilvl w:val="0"/>
                <w:numId w:val="6"/>
              </w:numPr>
            </w:pPr>
            <w:r>
              <w:t>There are a lot of learners with misconceptions about the basics of arrays and algorithms which lead to incomplete knowledge.</w:t>
            </w:r>
          </w:p>
          <w:p w14:paraId="248E1293" w14:textId="59916DFB" w:rsidR="00F27DBB" w:rsidRDefault="00F27DBB" w:rsidP="005E0DBC">
            <w:pPr>
              <w:pStyle w:val="ListParagraph"/>
              <w:numPr>
                <w:ilvl w:val="0"/>
                <w:numId w:val="6"/>
              </w:numPr>
            </w:pPr>
            <w:r>
              <w:t>There have been previous attempts at making algorithm visualizers, but each have their own drawbacks.</w:t>
            </w:r>
          </w:p>
          <w:p w14:paraId="3B352707" w14:textId="72299EB4" w:rsidR="00F27DBB" w:rsidRDefault="00F27DBB" w:rsidP="005E0DBC">
            <w:pPr>
              <w:pStyle w:val="ListParagraph"/>
              <w:numPr>
                <w:ilvl w:val="0"/>
                <w:numId w:val="6"/>
              </w:numPr>
            </w:pPr>
            <w:r>
              <w:t>Implementing 5 basic algorithms would be feasible.</w:t>
            </w:r>
          </w:p>
          <w:p w14:paraId="2545EF68" w14:textId="4C905ECB" w:rsidR="000E0226" w:rsidRDefault="000E0226" w:rsidP="00F27DBB">
            <w:pPr>
              <w:pStyle w:val="ListParagraph"/>
            </w:pPr>
          </w:p>
        </w:tc>
        <w:tc>
          <w:tcPr>
            <w:tcW w:w="1134" w:type="dxa"/>
          </w:tcPr>
          <w:p w14:paraId="06FE4279" w14:textId="77777777" w:rsidR="0052274D" w:rsidRDefault="0052274D" w:rsidP="005E4F3D"/>
          <w:p w14:paraId="7DBA6AEE" w14:textId="77777777" w:rsidR="0052274D" w:rsidRDefault="0052274D" w:rsidP="005E4F3D"/>
          <w:p w14:paraId="73A5204C" w14:textId="77777777" w:rsidR="0052274D" w:rsidRDefault="0052274D" w:rsidP="005E4F3D"/>
          <w:p w14:paraId="20D4FCEC" w14:textId="77777777" w:rsidR="0052274D" w:rsidRDefault="0052274D" w:rsidP="005E4F3D"/>
          <w:p w14:paraId="25F7A036" w14:textId="77777777" w:rsidR="0052274D" w:rsidRDefault="0052274D" w:rsidP="005E4F3D"/>
          <w:p w14:paraId="27C9ED1E" w14:textId="77777777" w:rsidR="0052274D" w:rsidRDefault="0052274D" w:rsidP="005E4F3D"/>
          <w:p w14:paraId="089A65E7" w14:textId="77777777" w:rsidR="0052274D" w:rsidRDefault="0052274D" w:rsidP="005E4F3D"/>
          <w:p w14:paraId="264405C4" w14:textId="77777777" w:rsidR="0052274D" w:rsidRDefault="0052274D" w:rsidP="005E4F3D"/>
          <w:p w14:paraId="1A9E088C" w14:textId="2D7F1028" w:rsidR="0052274D" w:rsidRDefault="00591E91" w:rsidP="005E4F3D">
            <w:r>
              <w:t>Done</w:t>
            </w:r>
          </w:p>
          <w:p w14:paraId="3BBA9C41" w14:textId="77777777" w:rsidR="0052274D" w:rsidRDefault="0052274D" w:rsidP="005E4F3D"/>
          <w:p w14:paraId="010948B4" w14:textId="77777777" w:rsidR="0052274D" w:rsidRDefault="0052274D" w:rsidP="005E4F3D"/>
          <w:p w14:paraId="5C36C1C2" w14:textId="77777777" w:rsidR="0052274D" w:rsidRDefault="0052274D" w:rsidP="005E4F3D"/>
          <w:p w14:paraId="3BB41B4D" w14:textId="77777777" w:rsidR="0052274D" w:rsidRDefault="0052274D" w:rsidP="005E4F3D"/>
          <w:p w14:paraId="07882687" w14:textId="77777777" w:rsidR="0052274D" w:rsidRDefault="0052274D" w:rsidP="005E4F3D"/>
          <w:p w14:paraId="0D3ABC72" w14:textId="77777777" w:rsidR="0052274D" w:rsidRDefault="0052274D" w:rsidP="005E4F3D"/>
          <w:p w14:paraId="215C2C1F" w14:textId="77777777" w:rsidR="0052274D" w:rsidRDefault="0052274D" w:rsidP="005E4F3D"/>
          <w:p w14:paraId="68155868" w14:textId="77777777" w:rsidR="0052274D" w:rsidRDefault="0052274D" w:rsidP="005E4F3D"/>
        </w:tc>
        <w:tc>
          <w:tcPr>
            <w:tcW w:w="1051" w:type="dxa"/>
          </w:tcPr>
          <w:p w14:paraId="15ED81FF" w14:textId="77777777" w:rsidR="0052274D" w:rsidRDefault="0052274D" w:rsidP="005E4F3D"/>
        </w:tc>
      </w:tr>
      <w:tr w:rsidR="0052274D" w14:paraId="21BFC115" w14:textId="77777777" w:rsidTr="005E4F3D">
        <w:tc>
          <w:tcPr>
            <w:tcW w:w="10278" w:type="dxa"/>
            <w:gridSpan w:val="4"/>
          </w:tcPr>
          <w:p w14:paraId="5E2DE53A" w14:textId="77777777" w:rsidR="0052274D" w:rsidRPr="0066346F" w:rsidRDefault="0052274D" w:rsidP="005E4F3D">
            <w:pPr>
              <w:rPr>
                <w:b/>
                <w:bCs/>
              </w:rPr>
            </w:pPr>
            <w:r w:rsidRPr="32518F5F">
              <w:rPr>
                <w:b/>
                <w:bCs/>
              </w:rPr>
              <w:t>Mentor’s Signature &amp;</w:t>
            </w:r>
            <w:r w:rsidR="006F0416">
              <w:rPr>
                <w:b/>
                <w:bCs/>
              </w:rPr>
              <w:t xml:space="preserve"> Marks</w:t>
            </w:r>
            <w:r w:rsidRPr="32518F5F">
              <w:rPr>
                <w:b/>
                <w:bCs/>
              </w:rPr>
              <w:t xml:space="preserve">:                                                       </w:t>
            </w:r>
          </w:p>
        </w:tc>
      </w:tr>
      <w:tr w:rsidR="0052274D" w14:paraId="5BEBA645" w14:textId="77777777" w:rsidTr="005E4F3D">
        <w:tc>
          <w:tcPr>
            <w:tcW w:w="10278" w:type="dxa"/>
            <w:gridSpan w:val="4"/>
          </w:tcPr>
          <w:p w14:paraId="545F0264" w14:textId="77777777" w:rsidR="0052274D" w:rsidRPr="0066346F" w:rsidRDefault="0052274D" w:rsidP="005E4F3D">
            <w:pPr>
              <w:spacing w:after="160" w:line="259" w:lineRule="auto"/>
            </w:pPr>
            <w:r w:rsidRPr="32518F5F">
              <w:rPr>
                <w:rFonts w:ascii="Calibri" w:eastAsia="Calibri" w:hAnsi="Calibri" w:cs="Calibri"/>
                <w:b/>
                <w:bCs/>
              </w:rPr>
              <w:t>Project Team's Signature: (1):                         (2):                                (3):                                 (4):</w:t>
            </w:r>
          </w:p>
        </w:tc>
      </w:tr>
      <w:tr w:rsidR="0052274D" w14:paraId="65718361" w14:textId="77777777" w:rsidTr="005E4F3D">
        <w:tc>
          <w:tcPr>
            <w:tcW w:w="10278" w:type="dxa"/>
            <w:gridSpan w:val="4"/>
          </w:tcPr>
          <w:p w14:paraId="215E3E44" w14:textId="77777777" w:rsidR="0052274D" w:rsidRDefault="0052274D" w:rsidP="005E4F3D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6248E9A3" w14:textId="77777777" w:rsidR="00495F41" w:rsidRDefault="00495F41" w:rsidP="005E4F3D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5AABF59D" w14:textId="77777777" w:rsidR="00495F41" w:rsidRDefault="00495F41" w:rsidP="005E4F3D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4E80D4ED" w14:textId="77777777" w:rsidR="00495F41" w:rsidRDefault="00495F41" w:rsidP="005E4F3D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7A568D23" w14:textId="11FA6852" w:rsidR="00495F41" w:rsidRDefault="00495F41" w:rsidP="005E4F3D">
            <w:pPr>
              <w:rPr>
                <w:rFonts w:ascii="Calibri" w:eastAsia="Calibri" w:hAnsi="Calibri" w:cs="Calibri"/>
                <w:b/>
                <w:bCs/>
              </w:rPr>
            </w:pPr>
          </w:p>
        </w:tc>
      </w:tr>
      <w:tr w:rsidR="0052274D" w14:paraId="38DE7CA8" w14:textId="77777777" w:rsidTr="005E4F3D">
        <w:tc>
          <w:tcPr>
            <w:tcW w:w="10278" w:type="dxa"/>
            <w:gridSpan w:val="4"/>
          </w:tcPr>
          <w:p w14:paraId="4ECA1041" w14:textId="77777777" w:rsidR="0052274D" w:rsidRPr="0066346F" w:rsidRDefault="0052274D" w:rsidP="005E4F3D">
            <w:pPr>
              <w:rPr>
                <w:b/>
                <w:bCs/>
              </w:rPr>
            </w:pPr>
            <w:r w:rsidRPr="32518F5F">
              <w:rPr>
                <w:b/>
                <w:bCs/>
              </w:rPr>
              <w:t xml:space="preserve">Week No-   2                                                                             </w:t>
            </w:r>
            <w:r>
              <w:rPr>
                <w:b/>
                <w:bCs/>
              </w:rPr>
              <w:t xml:space="preserve">                            </w:t>
            </w:r>
            <w:r w:rsidRPr="32518F5F">
              <w:rPr>
                <w:b/>
                <w:bCs/>
              </w:rPr>
              <w:t>Date</w:t>
            </w:r>
            <w:r>
              <w:rPr>
                <w:b/>
                <w:bCs/>
              </w:rPr>
              <w:t xml:space="preserve"> of Meeting</w:t>
            </w:r>
            <w:r w:rsidRPr="32518F5F">
              <w:rPr>
                <w:b/>
                <w:bCs/>
              </w:rPr>
              <w:t>:</w:t>
            </w:r>
          </w:p>
        </w:tc>
      </w:tr>
      <w:tr w:rsidR="006F0416" w14:paraId="65D485D3" w14:textId="77777777" w:rsidTr="005E0DBC">
        <w:tc>
          <w:tcPr>
            <w:tcW w:w="2694" w:type="dxa"/>
            <w:vMerge w:val="restart"/>
          </w:tcPr>
          <w:p w14:paraId="4A611A37" w14:textId="77777777" w:rsidR="006F0416" w:rsidRPr="0066346F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lanned </w:t>
            </w:r>
            <w:r w:rsidRPr="32518F5F">
              <w:rPr>
                <w:b/>
                <w:bCs/>
              </w:rPr>
              <w:t>Milestones</w:t>
            </w:r>
          </w:p>
        </w:tc>
        <w:tc>
          <w:tcPr>
            <w:tcW w:w="5399" w:type="dxa"/>
            <w:vMerge w:val="restart"/>
          </w:tcPr>
          <w:p w14:paraId="0A377A03" w14:textId="77777777" w:rsidR="006F0416" w:rsidRPr="00E53C27" w:rsidRDefault="006F0416" w:rsidP="00AB21DC">
            <w:pPr>
              <w:rPr>
                <w:b/>
                <w:bCs/>
              </w:rPr>
            </w:pPr>
            <w:r w:rsidRPr="32518F5F">
              <w:rPr>
                <w:b/>
                <w:bCs/>
              </w:rPr>
              <w:t>Discussion</w:t>
            </w:r>
          </w:p>
        </w:tc>
        <w:tc>
          <w:tcPr>
            <w:tcW w:w="2185" w:type="dxa"/>
            <w:gridSpan w:val="2"/>
          </w:tcPr>
          <w:p w14:paraId="0D508A41" w14:textId="77777777" w:rsidR="006F0416" w:rsidRDefault="006F0416" w:rsidP="00AB21DC">
            <w:r>
              <w:rPr>
                <w:b/>
                <w:bCs/>
              </w:rPr>
              <w:t>Status of</w:t>
            </w:r>
            <w:r w:rsidRPr="32518F5F">
              <w:rPr>
                <w:b/>
                <w:bCs/>
              </w:rPr>
              <w:t xml:space="preserve"> Completion</w:t>
            </w:r>
          </w:p>
        </w:tc>
      </w:tr>
      <w:tr w:rsidR="006F0416" w:rsidRPr="0066346F" w14:paraId="011AC303" w14:textId="77777777" w:rsidTr="005E0DBC">
        <w:tc>
          <w:tcPr>
            <w:tcW w:w="2694" w:type="dxa"/>
            <w:vMerge/>
          </w:tcPr>
          <w:p w14:paraId="251EE1EC" w14:textId="77777777" w:rsidR="006F0416" w:rsidRDefault="006F0416" w:rsidP="00AB21DC"/>
        </w:tc>
        <w:tc>
          <w:tcPr>
            <w:tcW w:w="5399" w:type="dxa"/>
            <w:vMerge/>
          </w:tcPr>
          <w:p w14:paraId="2CCDCE49" w14:textId="77777777" w:rsidR="006F0416" w:rsidRDefault="006F0416" w:rsidP="00AB21DC">
            <w:pPr>
              <w:rPr>
                <w:b/>
              </w:rPr>
            </w:pPr>
          </w:p>
        </w:tc>
        <w:tc>
          <w:tcPr>
            <w:tcW w:w="1134" w:type="dxa"/>
          </w:tcPr>
          <w:p w14:paraId="6E6F9F28" w14:textId="77777777" w:rsidR="006F0416" w:rsidRPr="00E53C27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>Done</w:t>
            </w:r>
          </w:p>
        </w:tc>
        <w:tc>
          <w:tcPr>
            <w:tcW w:w="1051" w:type="dxa"/>
          </w:tcPr>
          <w:p w14:paraId="4B39BD2A" w14:textId="77777777" w:rsidR="006F0416" w:rsidRPr="0066346F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>Not Done</w:t>
            </w:r>
          </w:p>
        </w:tc>
      </w:tr>
      <w:tr w:rsidR="0052274D" w14:paraId="134BE7D4" w14:textId="77777777" w:rsidTr="00D60EB2">
        <w:trPr>
          <w:trHeight w:val="3327"/>
        </w:trPr>
        <w:tc>
          <w:tcPr>
            <w:tcW w:w="2694" w:type="dxa"/>
          </w:tcPr>
          <w:p w14:paraId="6148420F" w14:textId="77777777" w:rsidR="00C5308B" w:rsidRDefault="00C5308B" w:rsidP="005E4F3D">
            <w:pPr>
              <w:rPr>
                <w:b/>
              </w:rPr>
            </w:pPr>
          </w:p>
          <w:p w14:paraId="0C0C92B1" w14:textId="4F56A7A9" w:rsidR="0052274D" w:rsidRPr="009F26F7" w:rsidRDefault="00F27DBB" w:rsidP="005E4F3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veloping a Demo for UI &amp; Researching the algorithms</w:t>
            </w:r>
          </w:p>
          <w:p w14:paraId="25F94CF8" w14:textId="77777777" w:rsidR="00C5308B" w:rsidRDefault="00C5308B" w:rsidP="005E4F3D">
            <w:pPr>
              <w:rPr>
                <w:b/>
              </w:rPr>
            </w:pPr>
          </w:p>
          <w:p w14:paraId="270E2052" w14:textId="77777777" w:rsidR="00E73996" w:rsidRDefault="007223E8" w:rsidP="007223E8">
            <w:pPr>
              <w:pStyle w:val="ListParagraph"/>
              <w:numPr>
                <w:ilvl w:val="0"/>
                <w:numId w:val="12"/>
              </w:num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UI: HTML, CSS</w:t>
            </w:r>
          </w:p>
          <w:p w14:paraId="7AB7F9E4" w14:textId="49F892C0" w:rsidR="007223E8" w:rsidRPr="007223E8" w:rsidRDefault="007223E8" w:rsidP="007223E8">
            <w:pPr>
              <w:pStyle w:val="ListParagraph"/>
              <w:numPr>
                <w:ilvl w:val="0"/>
                <w:numId w:val="12"/>
              </w:num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Backend: JS, PHP</w:t>
            </w:r>
          </w:p>
        </w:tc>
        <w:tc>
          <w:tcPr>
            <w:tcW w:w="5399" w:type="dxa"/>
          </w:tcPr>
          <w:p w14:paraId="7460ECE2" w14:textId="0B8A4FF2" w:rsidR="00D60EB2" w:rsidRPr="00D60EB2" w:rsidRDefault="00F27DBB" w:rsidP="00D60EB2">
            <w:pPr>
              <w:pStyle w:val="ListParagraph"/>
              <w:numPr>
                <w:ilvl w:val="0"/>
                <w:numId w:val="14"/>
              </w:numPr>
              <w:rPr>
                <w:b/>
              </w:rPr>
            </w:pPr>
            <w:r>
              <w:rPr>
                <w:bCs/>
              </w:rPr>
              <w:t xml:space="preserve">Reviewed and revised </w:t>
            </w:r>
            <w:r w:rsidR="007223E8">
              <w:rPr>
                <w:bCs/>
              </w:rPr>
              <w:t>HTML, CSS, and JS documentation.</w:t>
            </w:r>
          </w:p>
          <w:p w14:paraId="6AADCA62" w14:textId="73CDB3BA" w:rsidR="00D60EB2" w:rsidRPr="00D60EB2" w:rsidRDefault="007223E8" w:rsidP="00D60EB2">
            <w:pPr>
              <w:pStyle w:val="ListParagraph"/>
              <w:numPr>
                <w:ilvl w:val="0"/>
                <w:numId w:val="14"/>
              </w:numPr>
              <w:rPr>
                <w:b/>
              </w:rPr>
            </w:pPr>
            <w:r>
              <w:rPr>
                <w:bCs/>
              </w:rPr>
              <w:t>Created a dummy UI using PhotoShop.</w:t>
            </w:r>
          </w:p>
          <w:p w14:paraId="3A42E8D0" w14:textId="640964A3" w:rsidR="00D60EB2" w:rsidRPr="007223E8" w:rsidRDefault="005E0DBC" w:rsidP="007223E8">
            <w:pPr>
              <w:pStyle w:val="ListParagraph"/>
              <w:numPr>
                <w:ilvl w:val="0"/>
                <w:numId w:val="14"/>
              </w:numPr>
              <w:rPr>
                <w:b/>
              </w:rPr>
            </w:pPr>
            <w:r w:rsidRPr="00D60EB2">
              <w:rPr>
                <w:bCs/>
              </w:rPr>
              <w:t>Finalis</w:t>
            </w:r>
            <w:r w:rsidR="007223E8">
              <w:rPr>
                <w:bCs/>
              </w:rPr>
              <w:t>ed the 5 algorithms: Merge sort, Quick sort, Selection sort, Insertion sort, Bubble sort.</w:t>
            </w:r>
          </w:p>
          <w:p w14:paraId="57669FC6" w14:textId="3FD2706A" w:rsidR="007223E8" w:rsidRPr="007223E8" w:rsidRDefault="007223E8" w:rsidP="007223E8">
            <w:pPr>
              <w:pStyle w:val="ListParagraph"/>
              <w:numPr>
                <w:ilvl w:val="0"/>
                <w:numId w:val="14"/>
              </w:numPr>
              <w:rPr>
                <w:b/>
              </w:rPr>
            </w:pPr>
            <w:r>
              <w:rPr>
                <w:bCs/>
              </w:rPr>
              <w:t>Reviewed the complexities of each algorithm.</w:t>
            </w:r>
          </w:p>
          <w:p w14:paraId="47A40094" w14:textId="26E6DD5D" w:rsidR="005E0DBC" w:rsidRPr="00D60EB2" w:rsidRDefault="007223E8" w:rsidP="00D60EB2">
            <w:pPr>
              <w:pStyle w:val="ListParagraph"/>
              <w:numPr>
                <w:ilvl w:val="0"/>
                <w:numId w:val="14"/>
              </w:numPr>
              <w:rPr>
                <w:b/>
              </w:rPr>
            </w:pPr>
            <w:r>
              <w:rPr>
                <w:bCs/>
              </w:rPr>
              <w:t>Finalised Xampp as the server for the project and php as the scripting language for backend integration.</w:t>
            </w:r>
          </w:p>
          <w:p w14:paraId="6D3A1025" w14:textId="77777777" w:rsidR="0052274D" w:rsidRDefault="0052274D" w:rsidP="005E4F3D">
            <w:pPr>
              <w:rPr>
                <w:b/>
              </w:rPr>
            </w:pPr>
          </w:p>
          <w:p w14:paraId="678A3E1F" w14:textId="77777777" w:rsidR="0052274D" w:rsidRPr="0066346F" w:rsidRDefault="0052274D" w:rsidP="005E4F3D">
            <w:pPr>
              <w:rPr>
                <w:b/>
              </w:rPr>
            </w:pPr>
          </w:p>
        </w:tc>
        <w:tc>
          <w:tcPr>
            <w:tcW w:w="1134" w:type="dxa"/>
          </w:tcPr>
          <w:p w14:paraId="5EA04DE1" w14:textId="77777777" w:rsidR="0052274D" w:rsidRDefault="0052274D" w:rsidP="005E4F3D">
            <w:pPr>
              <w:rPr>
                <w:b/>
              </w:rPr>
            </w:pPr>
          </w:p>
          <w:p w14:paraId="7C885E97" w14:textId="77777777" w:rsidR="00813C29" w:rsidRDefault="00813C29" w:rsidP="005E4F3D">
            <w:pPr>
              <w:rPr>
                <w:b/>
              </w:rPr>
            </w:pPr>
          </w:p>
          <w:p w14:paraId="55367507" w14:textId="77777777" w:rsidR="00813C29" w:rsidRDefault="00813C29" w:rsidP="005E4F3D">
            <w:pPr>
              <w:rPr>
                <w:b/>
              </w:rPr>
            </w:pPr>
          </w:p>
          <w:p w14:paraId="654119DA" w14:textId="77777777" w:rsidR="00813C29" w:rsidRDefault="00813C29" w:rsidP="005E4F3D">
            <w:pPr>
              <w:rPr>
                <w:b/>
              </w:rPr>
            </w:pPr>
          </w:p>
          <w:p w14:paraId="7470EB39" w14:textId="77777777" w:rsidR="00813C29" w:rsidRDefault="00813C29" w:rsidP="005E4F3D">
            <w:pPr>
              <w:rPr>
                <w:b/>
              </w:rPr>
            </w:pPr>
          </w:p>
          <w:p w14:paraId="3D7E0DA5" w14:textId="265D3392" w:rsidR="00813C29" w:rsidRPr="0066346F" w:rsidRDefault="00813C29" w:rsidP="005E4F3D">
            <w:pPr>
              <w:rPr>
                <w:b/>
              </w:rPr>
            </w:pPr>
            <w:r>
              <w:rPr>
                <w:b/>
              </w:rPr>
              <w:t>Done</w:t>
            </w:r>
          </w:p>
        </w:tc>
        <w:tc>
          <w:tcPr>
            <w:tcW w:w="1051" w:type="dxa"/>
          </w:tcPr>
          <w:p w14:paraId="27DE3960" w14:textId="77777777" w:rsidR="0052274D" w:rsidRPr="0066346F" w:rsidRDefault="0052274D" w:rsidP="005E4F3D">
            <w:pPr>
              <w:rPr>
                <w:b/>
              </w:rPr>
            </w:pPr>
          </w:p>
        </w:tc>
      </w:tr>
      <w:tr w:rsidR="0052274D" w14:paraId="1C23D6FE" w14:textId="77777777" w:rsidTr="005E4F3D">
        <w:tc>
          <w:tcPr>
            <w:tcW w:w="10278" w:type="dxa"/>
            <w:gridSpan w:val="4"/>
          </w:tcPr>
          <w:p w14:paraId="62095C39" w14:textId="77777777" w:rsidR="0052274D" w:rsidRPr="0066346F" w:rsidRDefault="006F0416" w:rsidP="006F0416">
            <w:pPr>
              <w:rPr>
                <w:b/>
                <w:bCs/>
              </w:rPr>
            </w:pPr>
            <w:r>
              <w:rPr>
                <w:b/>
                <w:bCs/>
              </w:rPr>
              <w:t>Mentor’s Signature &amp; Marks</w:t>
            </w:r>
            <w:r w:rsidR="0052274D" w:rsidRPr="32518F5F">
              <w:rPr>
                <w:b/>
                <w:bCs/>
              </w:rPr>
              <w:t xml:space="preserve">                                                 </w:t>
            </w:r>
          </w:p>
        </w:tc>
      </w:tr>
      <w:tr w:rsidR="0052274D" w14:paraId="3F063965" w14:textId="77777777" w:rsidTr="005E4F3D">
        <w:tc>
          <w:tcPr>
            <w:tcW w:w="10278" w:type="dxa"/>
            <w:gridSpan w:val="4"/>
          </w:tcPr>
          <w:p w14:paraId="25FB9169" w14:textId="77777777" w:rsidR="0052274D" w:rsidRPr="32518F5F" w:rsidRDefault="0052274D" w:rsidP="005E4F3D">
            <w:pPr>
              <w:rPr>
                <w:b/>
                <w:bCs/>
              </w:rPr>
            </w:pPr>
            <w:r w:rsidRPr="32518F5F">
              <w:rPr>
                <w:rFonts w:ascii="Calibri" w:eastAsia="Calibri" w:hAnsi="Calibri" w:cs="Calibri"/>
                <w:b/>
                <w:bCs/>
              </w:rPr>
              <w:t>Project Team's Signature: (1):                         (2):                                (3):                                 (4):</w:t>
            </w:r>
          </w:p>
        </w:tc>
      </w:tr>
      <w:tr w:rsidR="0052274D" w14:paraId="34023EBB" w14:textId="77777777" w:rsidTr="005E4F3D">
        <w:tc>
          <w:tcPr>
            <w:tcW w:w="10278" w:type="dxa"/>
            <w:gridSpan w:val="4"/>
          </w:tcPr>
          <w:p w14:paraId="6CD49FC5" w14:textId="77777777" w:rsidR="0052274D" w:rsidRPr="00E53C27" w:rsidRDefault="0052274D" w:rsidP="005E4F3D">
            <w:pPr>
              <w:rPr>
                <w:b/>
                <w:bCs/>
              </w:rPr>
            </w:pPr>
            <w:r>
              <w:rPr>
                <w:b/>
                <w:bCs/>
              </w:rPr>
              <w:t>Week No-   3</w:t>
            </w:r>
            <w:r w:rsidRPr="32518F5F">
              <w:rPr>
                <w:b/>
                <w:bCs/>
              </w:rPr>
              <w:t xml:space="preserve">                                                                                                  Date of Meeting:</w:t>
            </w:r>
          </w:p>
        </w:tc>
      </w:tr>
      <w:tr w:rsidR="006F0416" w14:paraId="7FB48F49" w14:textId="77777777" w:rsidTr="005E0DBC">
        <w:tc>
          <w:tcPr>
            <w:tcW w:w="2694" w:type="dxa"/>
            <w:vMerge w:val="restart"/>
          </w:tcPr>
          <w:p w14:paraId="552D50A4" w14:textId="77777777" w:rsidR="006F0416" w:rsidRPr="0066346F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lanned </w:t>
            </w:r>
            <w:r w:rsidRPr="32518F5F">
              <w:rPr>
                <w:b/>
                <w:bCs/>
              </w:rPr>
              <w:t>Milestones</w:t>
            </w:r>
          </w:p>
        </w:tc>
        <w:tc>
          <w:tcPr>
            <w:tcW w:w="5399" w:type="dxa"/>
            <w:vMerge w:val="restart"/>
          </w:tcPr>
          <w:p w14:paraId="467B9312" w14:textId="77777777" w:rsidR="006F0416" w:rsidRPr="00E53C27" w:rsidRDefault="006F0416" w:rsidP="00AB21DC">
            <w:pPr>
              <w:rPr>
                <w:b/>
                <w:bCs/>
              </w:rPr>
            </w:pPr>
            <w:r w:rsidRPr="32518F5F">
              <w:rPr>
                <w:b/>
                <w:bCs/>
              </w:rPr>
              <w:t>Discussion</w:t>
            </w:r>
          </w:p>
        </w:tc>
        <w:tc>
          <w:tcPr>
            <w:tcW w:w="2185" w:type="dxa"/>
            <w:gridSpan w:val="2"/>
          </w:tcPr>
          <w:p w14:paraId="0DC5FE2C" w14:textId="77777777" w:rsidR="006F0416" w:rsidRDefault="006F0416" w:rsidP="00AB21DC">
            <w:r>
              <w:rPr>
                <w:b/>
                <w:bCs/>
              </w:rPr>
              <w:t>Status of</w:t>
            </w:r>
            <w:r w:rsidRPr="32518F5F">
              <w:rPr>
                <w:b/>
                <w:bCs/>
              </w:rPr>
              <w:t xml:space="preserve"> Completion</w:t>
            </w:r>
          </w:p>
        </w:tc>
      </w:tr>
      <w:tr w:rsidR="006F0416" w:rsidRPr="0066346F" w14:paraId="5644033D" w14:textId="77777777" w:rsidTr="005E0DBC">
        <w:tc>
          <w:tcPr>
            <w:tcW w:w="2694" w:type="dxa"/>
            <w:vMerge/>
          </w:tcPr>
          <w:p w14:paraId="4CE9D14A" w14:textId="77777777" w:rsidR="006F0416" w:rsidRDefault="006F0416" w:rsidP="00AB21DC"/>
        </w:tc>
        <w:tc>
          <w:tcPr>
            <w:tcW w:w="5399" w:type="dxa"/>
            <w:vMerge/>
          </w:tcPr>
          <w:p w14:paraId="410EE1C5" w14:textId="77777777" w:rsidR="006F0416" w:rsidRDefault="006F0416" w:rsidP="00AB21DC">
            <w:pPr>
              <w:rPr>
                <w:b/>
              </w:rPr>
            </w:pPr>
          </w:p>
        </w:tc>
        <w:tc>
          <w:tcPr>
            <w:tcW w:w="1134" w:type="dxa"/>
          </w:tcPr>
          <w:p w14:paraId="72F80CE4" w14:textId="77777777" w:rsidR="006F0416" w:rsidRPr="00E53C27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>Done</w:t>
            </w:r>
          </w:p>
        </w:tc>
        <w:tc>
          <w:tcPr>
            <w:tcW w:w="1051" w:type="dxa"/>
          </w:tcPr>
          <w:p w14:paraId="31138E3A" w14:textId="77777777" w:rsidR="006F0416" w:rsidRPr="0066346F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>Not Done</w:t>
            </w:r>
          </w:p>
        </w:tc>
      </w:tr>
      <w:tr w:rsidR="0052274D" w14:paraId="189A30B8" w14:textId="77777777" w:rsidTr="005E0DBC">
        <w:tc>
          <w:tcPr>
            <w:tcW w:w="2694" w:type="dxa"/>
          </w:tcPr>
          <w:p w14:paraId="022C4BC3" w14:textId="77777777" w:rsidR="005E0DBC" w:rsidRDefault="005E0DBC" w:rsidP="005E4F3D">
            <w:pPr>
              <w:rPr>
                <w:b/>
                <w:bCs/>
                <w:sz w:val="24"/>
                <w:szCs w:val="24"/>
              </w:rPr>
            </w:pPr>
          </w:p>
          <w:p w14:paraId="4F35F7D8" w14:textId="77777777" w:rsidR="007F60CF" w:rsidRDefault="005E0DBC" w:rsidP="005E4F3D">
            <w:pPr>
              <w:rPr>
                <w:b/>
                <w:bCs/>
                <w:sz w:val="24"/>
                <w:szCs w:val="24"/>
              </w:rPr>
            </w:pPr>
            <w:r w:rsidRPr="005E0DBC">
              <w:rPr>
                <w:b/>
                <w:bCs/>
                <w:sz w:val="24"/>
                <w:szCs w:val="24"/>
              </w:rPr>
              <w:t>M1 Presentation</w:t>
            </w:r>
            <w:r w:rsidR="007F60CF">
              <w:rPr>
                <w:b/>
                <w:bCs/>
                <w:sz w:val="24"/>
                <w:szCs w:val="24"/>
              </w:rPr>
              <w:t>:</w:t>
            </w:r>
          </w:p>
          <w:p w14:paraId="06476491" w14:textId="330855CD" w:rsidR="007F60CF" w:rsidRPr="007F60CF" w:rsidRDefault="007F60CF" w:rsidP="007F60CF">
            <w:pPr>
              <w:pStyle w:val="ListParagraph"/>
              <w:numPr>
                <w:ilvl w:val="0"/>
                <w:numId w:val="9"/>
              </w:numPr>
              <w:rPr>
                <w:b/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>Problem Definition</w:t>
            </w:r>
          </w:p>
          <w:p w14:paraId="61D07987" w14:textId="774CA501" w:rsidR="007F60CF" w:rsidRPr="007F60CF" w:rsidRDefault="007F60CF" w:rsidP="007F60CF">
            <w:pPr>
              <w:pStyle w:val="ListParagraph"/>
              <w:numPr>
                <w:ilvl w:val="0"/>
                <w:numId w:val="9"/>
              </w:numPr>
              <w:rPr>
                <w:b/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>Literature Review</w:t>
            </w:r>
          </w:p>
          <w:p w14:paraId="2D718423" w14:textId="77777777" w:rsidR="005E0DBC" w:rsidRPr="007F60CF" w:rsidRDefault="007F60CF" w:rsidP="007F60CF">
            <w:pPr>
              <w:pStyle w:val="ListParagraph"/>
              <w:numPr>
                <w:ilvl w:val="0"/>
                <w:numId w:val="9"/>
              </w:numPr>
              <w:rPr>
                <w:b/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>Algorithm Research</w:t>
            </w:r>
          </w:p>
          <w:p w14:paraId="505443E5" w14:textId="77777777" w:rsidR="007F60CF" w:rsidRPr="007F60CF" w:rsidRDefault="007F60CF" w:rsidP="007F60CF">
            <w:pPr>
              <w:pStyle w:val="ListParagraph"/>
              <w:numPr>
                <w:ilvl w:val="0"/>
                <w:numId w:val="9"/>
              </w:numPr>
              <w:rPr>
                <w:b/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>Algorithm Selection</w:t>
            </w:r>
          </w:p>
          <w:p w14:paraId="2EDB7C02" w14:textId="267E98C0" w:rsidR="00BB5B1B" w:rsidRPr="00BB5B1B" w:rsidRDefault="00BB5B1B" w:rsidP="007F60CF">
            <w:pPr>
              <w:pStyle w:val="ListParagraph"/>
              <w:numPr>
                <w:ilvl w:val="0"/>
                <w:numId w:val="9"/>
              </w:numPr>
              <w:rPr>
                <w:sz w:val="24"/>
                <w:szCs w:val="24"/>
              </w:rPr>
            </w:pPr>
            <w:r w:rsidRPr="00BB5B1B">
              <w:rPr>
                <w:sz w:val="24"/>
                <w:szCs w:val="24"/>
              </w:rPr>
              <w:t>UML Diagrams</w:t>
            </w:r>
          </w:p>
          <w:p w14:paraId="0AD10C17" w14:textId="6B90D8D6" w:rsidR="007F60CF" w:rsidRPr="007F60CF" w:rsidRDefault="007F60CF" w:rsidP="007F60CF">
            <w:pPr>
              <w:pStyle w:val="ListParagraph"/>
              <w:numPr>
                <w:ilvl w:val="0"/>
                <w:numId w:val="9"/>
              </w:numPr>
              <w:rPr>
                <w:b/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>Implementation Plan</w:t>
            </w:r>
          </w:p>
          <w:p w14:paraId="32B6B20C" w14:textId="77777777" w:rsidR="007F60CF" w:rsidRPr="007F60CF" w:rsidRDefault="007F60CF" w:rsidP="007F60CF">
            <w:pPr>
              <w:pStyle w:val="ListParagraph"/>
              <w:numPr>
                <w:ilvl w:val="0"/>
                <w:numId w:val="9"/>
              </w:numPr>
              <w:rPr>
                <w:b/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>Action Plan</w:t>
            </w:r>
          </w:p>
          <w:p w14:paraId="60BBD79E" w14:textId="77777777" w:rsidR="007F60CF" w:rsidRPr="003F5F12" w:rsidRDefault="007F60CF" w:rsidP="007F60CF">
            <w:pPr>
              <w:pStyle w:val="ListParagraph"/>
              <w:numPr>
                <w:ilvl w:val="0"/>
                <w:numId w:val="9"/>
              </w:numPr>
              <w:rPr>
                <w:b/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>Future work</w:t>
            </w:r>
          </w:p>
          <w:p w14:paraId="0A3D0F88" w14:textId="295298C7" w:rsidR="003F5F12" w:rsidRPr="007F60CF" w:rsidRDefault="003F5F12" w:rsidP="003F5F12">
            <w:pPr>
              <w:pStyle w:val="ListParagraph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5399" w:type="dxa"/>
          </w:tcPr>
          <w:p w14:paraId="7D8804C0" w14:textId="77777777" w:rsidR="007F60CF" w:rsidRDefault="007F60CF" w:rsidP="007F60CF"/>
          <w:p w14:paraId="4184A87E" w14:textId="541A67B2" w:rsidR="007F60CF" w:rsidRDefault="003F5F12" w:rsidP="00D60EB2">
            <w:pPr>
              <w:pStyle w:val="ListParagraph"/>
              <w:numPr>
                <w:ilvl w:val="0"/>
                <w:numId w:val="9"/>
              </w:numPr>
            </w:pPr>
            <w:r>
              <w:t>Created Usecase, Sequence and Class diagrams for the system.</w:t>
            </w:r>
          </w:p>
          <w:p w14:paraId="5E68AB89" w14:textId="77777777" w:rsidR="007F06E7" w:rsidRDefault="003F5F12" w:rsidP="007F06E7">
            <w:pPr>
              <w:pStyle w:val="ListParagraph"/>
              <w:numPr>
                <w:ilvl w:val="0"/>
                <w:numId w:val="9"/>
              </w:numPr>
            </w:pPr>
            <w:r>
              <w:t>Identified and finalised the development model for our project</w:t>
            </w:r>
            <w:r w:rsidR="007F06E7">
              <w:t>.</w:t>
            </w:r>
          </w:p>
          <w:p w14:paraId="64464C02" w14:textId="4C9188B3" w:rsidR="007F06E7" w:rsidRDefault="007F06E7" w:rsidP="007F06E7">
            <w:pPr>
              <w:pStyle w:val="ListParagraph"/>
              <w:numPr>
                <w:ilvl w:val="0"/>
                <w:numId w:val="9"/>
              </w:numPr>
            </w:pPr>
            <w:r>
              <w:t>Finalised the implementation plan for the rest of the project.</w:t>
            </w:r>
          </w:p>
          <w:p w14:paraId="0F87C4C7" w14:textId="77777777" w:rsidR="007F06E7" w:rsidRDefault="007F06E7" w:rsidP="007F06E7">
            <w:pPr>
              <w:pStyle w:val="ListParagraph"/>
              <w:numPr>
                <w:ilvl w:val="0"/>
                <w:numId w:val="9"/>
              </w:numPr>
            </w:pPr>
            <w:r>
              <w:t>Created an estimated timeline for the completion of the rest of the project.</w:t>
            </w:r>
          </w:p>
          <w:p w14:paraId="2003C5CD" w14:textId="731F36D7" w:rsidR="007F06E7" w:rsidRDefault="007F06E7" w:rsidP="007F06E7">
            <w:pPr>
              <w:ind w:left="360"/>
            </w:pPr>
          </w:p>
        </w:tc>
        <w:tc>
          <w:tcPr>
            <w:tcW w:w="1134" w:type="dxa"/>
          </w:tcPr>
          <w:p w14:paraId="4BC809C3" w14:textId="77777777" w:rsidR="0052274D" w:rsidRDefault="0052274D" w:rsidP="005E4F3D"/>
          <w:p w14:paraId="542B51D5" w14:textId="77777777" w:rsidR="0052274D" w:rsidRDefault="0052274D" w:rsidP="005E4F3D"/>
          <w:p w14:paraId="1CEF49F9" w14:textId="77777777" w:rsidR="0052274D" w:rsidRDefault="0052274D" w:rsidP="005E4F3D"/>
          <w:p w14:paraId="22F59705" w14:textId="77777777" w:rsidR="0052274D" w:rsidRDefault="0052274D" w:rsidP="005E4F3D"/>
          <w:p w14:paraId="42AF722F" w14:textId="77777777" w:rsidR="0052274D" w:rsidRDefault="0052274D" w:rsidP="005E4F3D"/>
          <w:p w14:paraId="5FBC46F8" w14:textId="77777777" w:rsidR="0052274D" w:rsidRDefault="0052274D" w:rsidP="005E4F3D"/>
          <w:p w14:paraId="297A6CC9" w14:textId="0C3022B6" w:rsidR="00D60EB2" w:rsidRDefault="007F06E7" w:rsidP="005E4F3D">
            <w:pPr>
              <w:rPr>
                <w:b/>
                <w:bCs/>
              </w:rPr>
            </w:pPr>
            <w:r>
              <w:rPr>
                <w:b/>
                <w:bCs/>
              </w:rPr>
              <w:t>Done</w:t>
            </w:r>
          </w:p>
          <w:p w14:paraId="5C8106A0" w14:textId="77777777" w:rsidR="00D60EB2" w:rsidRDefault="00D60EB2" w:rsidP="005E4F3D">
            <w:pPr>
              <w:rPr>
                <w:b/>
                <w:bCs/>
              </w:rPr>
            </w:pPr>
          </w:p>
          <w:p w14:paraId="4DB3FA7A" w14:textId="77777777" w:rsidR="00D60EB2" w:rsidRDefault="00D60EB2" w:rsidP="005E4F3D">
            <w:pPr>
              <w:rPr>
                <w:b/>
                <w:bCs/>
              </w:rPr>
            </w:pPr>
          </w:p>
          <w:p w14:paraId="54FB8663" w14:textId="04CB3428" w:rsidR="0052274D" w:rsidRPr="00D60EB2" w:rsidRDefault="0052274D" w:rsidP="005E4F3D">
            <w:pPr>
              <w:rPr>
                <w:b/>
                <w:bCs/>
              </w:rPr>
            </w:pPr>
          </w:p>
          <w:p w14:paraId="505F6C30" w14:textId="77777777" w:rsidR="0052274D" w:rsidRDefault="0052274D" w:rsidP="005E4F3D"/>
          <w:p w14:paraId="77C660AD" w14:textId="77777777" w:rsidR="0052274D" w:rsidRDefault="0052274D" w:rsidP="005E4F3D"/>
          <w:p w14:paraId="1077B4A0" w14:textId="77777777" w:rsidR="0052274D" w:rsidRDefault="0052274D" w:rsidP="005E4F3D"/>
          <w:p w14:paraId="5B5927A1" w14:textId="77777777" w:rsidR="0052274D" w:rsidRDefault="0052274D" w:rsidP="005E4F3D"/>
          <w:p w14:paraId="06522C99" w14:textId="77777777" w:rsidR="0052274D" w:rsidRDefault="0052274D" w:rsidP="005E4F3D"/>
          <w:p w14:paraId="1985ACA5" w14:textId="77777777" w:rsidR="0052274D" w:rsidRDefault="0052274D" w:rsidP="005E4F3D"/>
          <w:p w14:paraId="383CFF39" w14:textId="77777777" w:rsidR="0052274D" w:rsidRDefault="0052274D" w:rsidP="005E4F3D"/>
          <w:p w14:paraId="1717F9E9" w14:textId="77777777" w:rsidR="0052274D" w:rsidRDefault="0052274D" w:rsidP="005E4F3D"/>
          <w:p w14:paraId="0DDB2F12" w14:textId="77777777" w:rsidR="0052274D" w:rsidRDefault="0052274D" w:rsidP="005E4F3D"/>
          <w:p w14:paraId="2CA98DB2" w14:textId="77777777" w:rsidR="0052274D" w:rsidRDefault="0052274D" w:rsidP="005E4F3D"/>
          <w:p w14:paraId="7FADBC6D" w14:textId="77777777" w:rsidR="0052274D" w:rsidRDefault="0052274D" w:rsidP="005E4F3D"/>
        </w:tc>
        <w:tc>
          <w:tcPr>
            <w:tcW w:w="1051" w:type="dxa"/>
          </w:tcPr>
          <w:p w14:paraId="4722AED6" w14:textId="77777777" w:rsidR="0052274D" w:rsidRDefault="0052274D" w:rsidP="005E4F3D"/>
        </w:tc>
      </w:tr>
      <w:tr w:rsidR="0052274D" w14:paraId="6C5E79C6" w14:textId="77777777" w:rsidTr="005E4F3D">
        <w:tc>
          <w:tcPr>
            <w:tcW w:w="10278" w:type="dxa"/>
            <w:gridSpan w:val="4"/>
          </w:tcPr>
          <w:p w14:paraId="6E4BC8AD" w14:textId="77777777" w:rsidR="0052274D" w:rsidRPr="0066346F" w:rsidRDefault="0052274D" w:rsidP="005E4F3D">
            <w:pPr>
              <w:rPr>
                <w:b/>
                <w:bCs/>
              </w:rPr>
            </w:pPr>
            <w:r w:rsidRPr="32518F5F">
              <w:rPr>
                <w:b/>
                <w:bCs/>
              </w:rPr>
              <w:t>Mentor’s Signature &amp;</w:t>
            </w:r>
            <w:r w:rsidR="006F0416">
              <w:rPr>
                <w:b/>
                <w:bCs/>
              </w:rPr>
              <w:t xml:space="preserve"> Marks</w:t>
            </w:r>
            <w:r w:rsidRPr="32518F5F">
              <w:rPr>
                <w:b/>
                <w:bCs/>
              </w:rPr>
              <w:t xml:space="preserve">:                                                       </w:t>
            </w:r>
          </w:p>
        </w:tc>
      </w:tr>
      <w:tr w:rsidR="0052274D" w14:paraId="69B97CD3" w14:textId="77777777" w:rsidTr="005E4F3D">
        <w:tc>
          <w:tcPr>
            <w:tcW w:w="10278" w:type="dxa"/>
            <w:gridSpan w:val="4"/>
          </w:tcPr>
          <w:p w14:paraId="7F72948A" w14:textId="77777777" w:rsidR="0052274D" w:rsidRPr="0066346F" w:rsidRDefault="0052274D" w:rsidP="005E4F3D">
            <w:pPr>
              <w:spacing w:after="160" w:line="259" w:lineRule="auto"/>
            </w:pPr>
            <w:r w:rsidRPr="32518F5F">
              <w:rPr>
                <w:rFonts w:ascii="Calibri" w:eastAsia="Calibri" w:hAnsi="Calibri" w:cs="Calibri"/>
                <w:b/>
                <w:bCs/>
              </w:rPr>
              <w:t>Project Team's Signature: (1):                         (2):                                (3):                                 (4):</w:t>
            </w:r>
          </w:p>
        </w:tc>
      </w:tr>
      <w:tr w:rsidR="0052274D" w14:paraId="0C8798F7" w14:textId="77777777" w:rsidTr="005E4F3D">
        <w:tc>
          <w:tcPr>
            <w:tcW w:w="10278" w:type="dxa"/>
            <w:gridSpan w:val="4"/>
          </w:tcPr>
          <w:p w14:paraId="0BF68CE3" w14:textId="77777777" w:rsidR="0052274D" w:rsidRDefault="0052274D" w:rsidP="005E4F3D">
            <w:pPr>
              <w:rPr>
                <w:rFonts w:ascii="Calibri" w:eastAsia="Calibri" w:hAnsi="Calibri" w:cs="Calibri"/>
                <w:b/>
                <w:bCs/>
              </w:rPr>
            </w:pPr>
          </w:p>
        </w:tc>
      </w:tr>
      <w:tr w:rsidR="0052274D" w14:paraId="36BD58C6" w14:textId="77777777" w:rsidTr="005E4F3D">
        <w:tc>
          <w:tcPr>
            <w:tcW w:w="10278" w:type="dxa"/>
            <w:gridSpan w:val="4"/>
          </w:tcPr>
          <w:p w14:paraId="4903ED8F" w14:textId="77777777" w:rsidR="0052274D" w:rsidRPr="0066346F" w:rsidRDefault="0052274D" w:rsidP="005E4F3D">
            <w:pPr>
              <w:rPr>
                <w:b/>
                <w:bCs/>
              </w:rPr>
            </w:pPr>
            <w:r>
              <w:rPr>
                <w:b/>
                <w:bCs/>
              </w:rPr>
              <w:t>Week No-   4</w:t>
            </w:r>
            <w:r w:rsidRPr="32518F5F">
              <w:rPr>
                <w:b/>
                <w:bCs/>
              </w:rPr>
              <w:t xml:space="preserve">                                                                            </w:t>
            </w:r>
            <w:r>
              <w:rPr>
                <w:b/>
                <w:bCs/>
              </w:rPr>
              <w:t xml:space="preserve">                              </w:t>
            </w:r>
            <w:r w:rsidRPr="32518F5F">
              <w:rPr>
                <w:b/>
                <w:bCs/>
              </w:rPr>
              <w:t>Date</w:t>
            </w:r>
            <w:r>
              <w:rPr>
                <w:b/>
                <w:bCs/>
              </w:rPr>
              <w:t xml:space="preserve"> of Meeting</w:t>
            </w:r>
            <w:r w:rsidRPr="32518F5F">
              <w:rPr>
                <w:b/>
                <w:bCs/>
              </w:rPr>
              <w:t>:</w:t>
            </w:r>
          </w:p>
        </w:tc>
      </w:tr>
      <w:tr w:rsidR="006F0416" w14:paraId="2BE79522" w14:textId="77777777" w:rsidTr="005E0DBC">
        <w:tc>
          <w:tcPr>
            <w:tcW w:w="2694" w:type="dxa"/>
            <w:vMerge w:val="restart"/>
          </w:tcPr>
          <w:p w14:paraId="190364E5" w14:textId="77777777" w:rsidR="006F0416" w:rsidRPr="0066346F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lanned </w:t>
            </w:r>
            <w:r w:rsidRPr="32518F5F">
              <w:rPr>
                <w:b/>
                <w:bCs/>
              </w:rPr>
              <w:t>Milestones</w:t>
            </w:r>
          </w:p>
        </w:tc>
        <w:tc>
          <w:tcPr>
            <w:tcW w:w="5399" w:type="dxa"/>
            <w:vMerge w:val="restart"/>
          </w:tcPr>
          <w:p w14:paraId="32426B2D" w14:textId="77777777" w:rsidR="006F0416" w:rsidRPr="00E53C27" w:rsidRDefault="006F0416" w:rsidP="00AB21DC">
            <w:pPr>
              <w:rPr>
                <w:b/>
                <w:bCs/>
              </w:rPr>
            </w:pPr>
            <w:r w:rsidRPr="32518F5F">
              <w:rPr>
                <w:b/>
                <w:bCs/>
              </w:rPr>
              <w:t>Discussion</w:t>
            </w:r>
          </w:p>
        </w:tc>
        <w:tc>
          <w:tcPr>
            <w:tcW w:w="2185" w:type="dxa"/>
            <w:gridSpan w:val="2"/>
          </w:tcPr>
          <w:p w14:paraId="391669DA" w14:textId="77777777" w:rsidR="006F0416" w:rsidRDefault="006F0416" w:rsidP="00AB21DC">
            <w:r>
              <w:rPr>
                <w:b/>
                <w:bCs/>
              </w:rPr>
              <w:t>Status of</w:t>
            </w:r>
            <w:r w:rsidRPr="32518F5F">
              <w:rPr>
                <w:b/>
                <w:bCs/>
              </w:rPr>
              <w:t xml:space="preserve"> Completion</w:t>
            </w:r>
          </w:p>
        </w:tc>
      </w:tr>
      <w:tr w:rsidR="006F0416" w:rsidRPr="0066346F" w14:paraId="73EAE438" w14:textId="77777777" w:rsidTr="005E0DBC">
        <w:tc>
          <w:tcPr>
            <w:tcW w:w="2694" w:type="dxa"/>
            <w:vMerge/>
          </w:tcPr>
          <w:p w14:paraId="6E50F105" w14:textId="77777777" w:rsidR="006F0416" w:rsidRDefault="006F0416" w:rsidP="00AB21DC"/>
        </w:tc>
        <w:tc>
          <w:tcPr>
            <w:tcW w:w="5399" w:type="dxa"/>
            <w:vMerge/>
          </w:tcPr>
          <w:p w14:paraId="323B4B72" w14:textId="77777777" w:rsidR="006F0416" w:rsidRDefault="006F0416" w:rsidP="00AB21DC">
            <w:pPr>
              <w:rPr>
                <w:b/>
              </w:rPr>
            </w:pPr>
          </w:p>
        </w:tc>
        <w:tc>
          <w:tcPr>
            <w:tcW w:w="1134" w:type="dxa"/>
          </w:tcPr>
          <w:p w14:paraId="27CA2D5B" w14:textId="77777777" w:rsidR="006F0416" w:rsidRPr="00E53C27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>Done</w:t>
            </w:r>
          </w:p>
        </w:tc>
        <w:tc>
          <w:tcPr>
            <w:tcW w:w="1051" w:type="dxa"/>
          </w:tcPr>
          <w:p w14:paraId="123AC6D7" w14:textId="77777777" w:rsidR="006F0416" w:rsidRPr="0066346F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>Not Done</w:t>
            </w:r>
          </w:p>
        </w:tc>
      </w:tr>
      <w:tr w:rsidR="0052274D" w14:paraId="155449F0" w14:textId="77777777" w:rsidTr="00E24A62">
        <w:trPr>
          <w:trHeight w:val="2859"/>
        </w:trPr>
        <w:tc>
          <w:tcPr>
            <w:tcW w:w="2694" w:type="dxa"/>
          </w:tcPr>
          <w:p w14:paraId="4225F1DA" w14:textId="77777777" w:rsidR="0052274D" w:rsidRDefault="0052274D" w:rsidP="005E4F3D">
            <w:pPr>
              <w:rPr>
                <w:b/>
              </w:rPr>
            </w:pPr>
          </w:p>
          <w:p w14:paraId="77A0F642" w14:textId="77777777" w:rsidR="00E24A62" w:rsidRDefault="00E24A62" w:rsidP="005E4F3D">
            <w:pPr>
              <w:rPr>
                <w:b/>
              </w:rPr>
            </w:pPr>
            <w:r>
              <w:rPr>
                <w:b/>
              </w:rPr>
              <w:t>Implementation of algorithms</w:t>
            </w:r>
          </w:p>
          <w:p w14:paraId="2E07D993" w14:textId="77777777" w:rsidR="00E24A62" w:rsidRDefault="00E24A62" w:rsidP="00E24A62">
            <w:pPr>
              <w:pStyle w:val="ListParagraph"/>
              <w:numPr>
                <w:ilvl w:val="0"/>
                <w:numId w:val="15"/>
              </w:numPr>
              <w:rPr>
                <w:b/>
              </w:rPr>
            </w:pPr>
            <w:r>
              <w:rPr>
                <w:b/>
              </w:rPr>
              <w:t>Insertion sort</w:t>
            </w:r>
          </w:p>
          <w:p w14:paraId="224C6709" w14:textId="77777777" w:rsidR="00E24A62" w:rsidRDefault="00E24A62" w:rsidP="00E24A62">
            <w:pPr>
              <w:pStyle w:val="ListParagraph"/>
              <w:numPr>
                <w:ilvl w:val="0"/>
                <w:numId w:val="15"/>
              </w:numPr>
              <w:rPr>
                <w:b/>
              </w:rPr>
            </w:pPr>
            <w:r>
              <w:rPr>
                <w:b/>
              </w:rPr>
              <w:t>Quick sort</w:t>
            </w:r>
          </w:p>
          <w:p w14:paraId="6BE0073E" w14:textId="77777777" w:rsidR="00E24A62" w:rsidRDefault="00E24A62" w:rsidP="00E24A62">
            <w:pPr>
              <w:rPr>
                <w:b/>
              </w:rPr>
            </w:pPr>
            <w:r>
              <w:rPr>
                <w:b/>
              </w:rPr>
              <w:t>UI Improvements</w:t>
            </w:r>
          </w:p>
          <w:p w14:paraId="15422870" w14:textId="06A3BD89" w:rsidR="00E24A62" w:rsidRPr="00E24A62" w:rsidRDefault="00E24A62" w:rsidP="00E24A62">
            <w:pPr>
              <w:rPr>
                <w:b/>
              </w:rPr>
            </w:pPr>
            <w:r>
              <w:rPr>
                <w:b/>
              </w:rPr>
              <w:t>Host environment</w:t>
            </w:r>
          </w:p>
        </w:tc>
        <w:tc>
          <w:tcPr>
            <w:tcW w:w="5399" w:type="dxa"/>
          </w:tcPr>
          <w:p w14:paraId="26162057" w14:textId="77777777" w:rsidR="0052274D" w:rsidRDefault="0052274D" w:rsidP="005E4F3D">
            <w:pPr>
              <w:rPr>
                <w:b/>
              </w:rPr>
            </w:pPr>
          </w:p>
          <w:p w14:paraId="39E3604E" w14:textId="5728253C" w:rsidR="0052274D" w:rsidRDefault="00E24A62" w:rsidP="00E24A62">
            <w:pPr>
              <w:pStyle w:val="ListParagraph"/>
              <w:numPr>
                <w:ilvl w:val="0"/>
                <w:numId w:val="16"/>
              </w:numPr>
              <w:rPr>
                <w:b/>
              </w:rPr>
            </w:pPr>
            <w:r>
              <w:rPr>
                <w:b/>
              </w:rPr>
              <w:t>Implemented insertion sort algorithm using HTML and JS.</w:t>
            </w:r>
          </w:p>
          <w:p w14:paraId="3A295DFE" w14:textId="52AD5FA1" w:rsidR="00E24A62" w:rsidRDefault="00E24A62" w:rsidP="00E24A62">
            <w:pPr>
              <w:pStyle w:val="ListParagraph"/>
              <w:numPr>
                <w:ilvl w:val="0"/>
                <w:numId w:val="16"/>
              </w:numPr>
              <w:rPr>
                <w:b/>
              </w:rPr>
            </w:pPr>
            <w:r>
              <w:rPr>
                <w:b/>
              </w:rPr>
              <w:t>Implemented Quick sort algorithm too.</w:t>
            </w:r>
          </w:p>
          <w:p w14:paraId="603A953A" w14:textId="52AAEC68" w:rsidR="00E24A62" w:rsidRDefault="00E24A62" w:rsidP="00E24A62">
            <w:pPr>
              <w:pStyle w:val="ListParagraph"/>
              <w:numPr>
                <w:ilvl w:val="0"/>
                <w:numId w:val="16"/>
              </w:numPr>
              <w:rPr>
                <w:b/>
              </w:rPr>
            </w:pPr>
            <w:r>
              <w:rPr>
                <w:b/>
              </w:rPr>
              <w:t>Made some minor improvements to the user interface in the CSS stylesheet.</w:t>
            </w:r>
          </w:p>
          <w:p w14:paraId="068FECAA" w14:textId="16D27BAD" w:rsidR="0052274D" w:rsidRPr="00E24A62" w:rsidRDefault="00E24A62" w:rsidP="005E4F3D">
            <w:pPr>
              <w:pStyle w:val="ListParagraph"/>
              <w:numPr>
                <w:ilvl w:val="0"/>
                <w:numId w:val="16"/>
              </w:numPr>
              <w:rPr>
                <w:b/>
              </w:rPr>
            </w:pPr>
            <w:r>
              <w:rPr>
                <w:b/>
              </w:rPr>
              <w:t>Created the XAMPP server environment to run the project.</w:t>
            </w:r>
          </w:p>
          <w:p w14:paraId="5A76EDBA" w14:textId="77777777" w:rsidR="0052274D" w:rsidRDefault="0052274D" w:rsidP="005E4F3D">
            <w:pPr>
              <w:rPr>
                <w:b/>
              </w:rPr>
            </w:pPr>
          </w:p>
          <w:p w14:paraId="1F8AECB6" w14:textId="77777777" w:rsidR="0052274D" w:rsidRDefault="0052274D" w:rsidP="005E4F3D">
            <w:pPr>
              <w:rPr>
                <w:b/>
              </w:rPr>
            </w:pPr>
          </w:p>
          <w:p w14:paraId="2FA7CA6D" w14:textId="77777777" w:rsidR="0052274D" w:rsidRDefault="0052274D" w:rsidP="005E4F3D">
            <w:pPr>
              <w:rPr>
                <w:b/>
              </w:rPr>
            </w:pPr>
          </w:p>
          <w:p w14:paraId="0F3917AC" w14:textId="77777777" w:rsidR="0052274D" w:rsidRDefault="0052274D" w:rsidP="005E4F3D">
            <w:pPr>
              <w:rPr>
                <w:b/>
              </w:rPr>
            </w:pPr>
          </w:p>
          <w:p w14:paraId="1C4DD111" w14:textId="77777777" w:rsidR="0052274D" w:rsidRPr="0066346F" w:rsidRDefault="0052274D" w:rsidP="005E4F3D">
            <w:pPr>
              <w:rPr>
                <w:b/>
              </w:rPr>
            </w:pPr>
          </w:p>
        </w:tc>
        <w:tc>
          <w:tcPr>
            <w:tcW w:w="1134" w:type="dxa"/>
          </w:tcPr>
          <w:p w14:paraId="140661CC" w14:textId="77777777" w:rsidR="0052274D" w:rsidRDefault="0052274D" w:rsidP="005E4F3D">
            <w:pPr>
              <w:rPr>
                <w:b/>
              </w:rPr>
            </w:pPr>
          </w:p>
          <w:p w14:paraId="36BDC360" w14:textId="77777777" w:rsidR="00E24A62" w:rsidRDefault="00E24A62" w:rsidP="005E4F3D">
            <w:pPr>
              <w:rPr>
                <w:b/>
              </w:rPr>
            </w:pPr>
          </w:p>
          <w:p w14:paraId="10713F14" w14:textId="77777777" w:rsidR="00E24A62" w:rsidRDefault="00E24A62" w:rsidP="005E4F3D">
            <w:pPr>
              <w:rPr>
                <w:b/>
              </w:rPr>
            </w:pPr>
          </w:p>
          <w:p w14:paraId="495D4FB4" w14:textId="77777777" w:rsidR="00E24A62" w:rsidRDefault="00E24A62" w:rsidP="005E4F3D">
            <w:pPr>
              <w:rPr>
                <w:b/>
              </w:rPr>
            </w:pPr>
          </w:p>
          <w:p w14:paraId="705A39C3" w14:textId="422903CE" w:rsidR="00E24A62" w:rsidRPr="0066346F" w:rsidRDefault="00E24A62" w:rsidP="005E4F3D">
            <w:pPr>
              <w:rPr>
                <w:b/>
              </w:rPr>
            </w:pPr>
            <w:r>
              <w:rPr>
                <w:b/>
              </w:rPr>
              <w:t>Done</w:t>
            </w:r>
          </w:p>
        </w:tc>
        <w:tc>
          <w:tcPr>
            <w:tcW w:w="1051" w:type="dxa"/>
          </w:tcPr>
          <w:p w14:paraId="5066DDB5" w14:textId="77777777" w:rsidR="0052274D" w:rsidRPr="0066346F" w:rsidRDefault="0052274D" w:rsidP="005E4F3D">
            <w:pPr>
              <w:rPr>
                <w:b/>
              </w:rPr>
            </w:pPr>
          </w:p>
        </w:tc>
      </w:tr>
      <w:tr w:rsidR="0052274D" w14:paraId="28839781" w14:textId="77777777" w:rsidTr="005E4F3D">
        <w:tc>
          <w:tcPr>
            <w:tcW w:w="10278" w:type="dxa"/>
            <w:gridSpan w:val="4"/>
          </w:tcPr>
          <w:p w14:paraId="5DA54637" w14:textId="77777777" w:rsidR="0052274D" w:rsidRPr="0066346F" w:rsidRDefault="006F0416" w:rsidP="006F0416">
            <w:pPr>
              <w:rPr>
                <w:b/>
                <w:bCs/>
              </w:rPr>
            </w:pPr>
            <w:r>
              <w:rPr>
                <w:b/>
                <w:bCs/>
              </w:rPr>
              <w:t>Mentor’s Signature &amp; Marks</w:t>
            </w:r>
            <w:r w:rsidR="0052274D" w:rsidRPr="32518F5F">
              <w:rPr>
                <w:b/>
                <w:bCs/>
              </w:rPr>
              <w:t xml:space="preserve">                                                       </w:t>
            </w:r>
          </w:p>
        </w:tc>
      </w:tr>
      <w:tr w:rsidR="0052274D" w14:paraId="597C46F4" w14:textId="77777777" w:rsidTr="00E24A62">
        <w:trPr>
          <w:trHeight w:val="58"/>
        </w:trPr>
        <w:tc>
          <w:tcPr>
            <w:tcW w:w="10278" w:type="dxa"/>
            <w:gridSpan w:val="4"/>
          </w:tcPr>
          <w:p w14:paraId="5B57FC70" w14:textId="77777777" w:rsidR="0052274D" w:rsidRPr="32518F5F" w:rsidRDefault="0052274D" w:rsidP="005E4F3D">
            <w:pPr>
              <w:rPr>
                <w:b/>
                <w:bCs/>
              </w:rPr>
            </w:pPr>
            <w:r w:rsidRPr="32518F5F">
              <w:rPr>
                <w:rFonts w:ascii="Calibri" w:eastAsia="Calibri" w:hAnsi="Calibri" w:cs="Calibri"/>
                <w:b/>
                <w:bCs/>
              </w:rPr>
              <w:t>Project Team's Signature: (1):                         (2):                                (3):                                 (4):</w:t>
            </w:r>
          </w:p>
        </w:tc>
      </w:tr>
      <w:tr w:rsidR="0052274D" w14:paraId="0E12983B" w14:textId="77777777" w:rsidTr="005E4F3D">
        <w:tc>
          <w:tcPr>
            <w:tcW w:w="10278" w:type="dxa"/>
            <w:gridSpan w:val="4"/>
          </w:tcPr>
          <w:p w14:paraId="0FBAD88F" w14:textId="77777777" w:rsidR="0052274D" w:rsidRPr="00E53C27" w:rsidRDefault="0052274D" w:rsidP="005E4F3D">
            <w:pPr>
              <w:rPr>
                <w:b/>
                <w:bCs/>
              </w:rPr>
            </w:pPr>
            <w:r>
              <w:rPr>
                <w:b/>
                <w:bCs/>
              </w:rPr>
              <w:t>Week No-   5</w:t>
            </w:r>
            <w:r w:rsidRPr="32518F5F">
              <w:rPr>
                <w:b/>
                <w:bCs/>
              </w:rPr>
              <w:t xml:space="preserve">                                                                                                Date of Meeting:</w:t>
            </w:r>
          </w:p>
        </w:tc>
      </w:tr>
      <w:tr w:rsidR="006F0416" w14:paraId="4B53D5A7" w14:textId="77777777" w:rsidTr="005E0DBC">
        <w:tc>
          <w:tcPr>
            <w:tcW w:w="2694" w:type="dxa"/>
            <w:vMerge w:val="restart"/>
          </w:tcPr>
          <w:p w14:paraId="7A66BE56" w14:textId="77777777" w:rsidR="006F0416" w:rsidRPr="0066346F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lanned </w:t>
            </w:r>
            <w:r w:rsidRPr="32518F5F">
              <w:rPr>
                <w:b/>
                <w:bCs/>
              </w:rPr>
              <w:t>Milestones</w:t>
            </w:r>
          </w:p>
        </w:tc>
        <w:tc>
          <w:tcPr>
            <w:tcW w:w="5399" w:type="dxa"/>
            <w:vMerge w:val="restart"/>
          </w:tcPr>
          <w:p w14:paraId="52A0DE34" w14:textId="77777777" w:rsidR="006F0416" w:rsidRPr="00E53C27" w:rsidRDefault="006F0416" w:rsidP="00AB21DC">
            <w:pPr>
              <w:rPr>
                <w:b/>
                <w:bCs/>
              </w:rPr>
            </w:pPr>
            <w:r w:rsidRPr="32518F5F">
              <w:rPr>
                <w:b/>
                <w:bCs/>
              </w:rPr>
              <w:t>Discussion</w:t>
            </w:r>
          </w:p>
        </w:tc>
        <w:tc>
          <w:tcPr>
            <w:tcW w:w="2185" w:type="dxa"/>
            <w:gridSpan w:val="2"/>
          </w:tcPr>
          <w:p w14:paraId="00795F90" w14:textId="77777777" w:rsidR="006F0416" w:rsidRDefault="006F0416" w:rsidP="00AB21DC">
            <w:r>
              <w:rPr>
                <w:b/>
                <w:bCs/>
              </w:rPr>
              <w:t>Status of</w:t>
            </w:r>
            <w:r w:rsidRPr="32518F5F">
              <w:rPr>
                <w:b/>
                <w:bCs/>
              </w:rPr>
              <w:t xml:space="preserve"> Completion</w:t>
            </w:r>
          </w:p>
        </w:tc>
      </w:tr>
      <w:tr w:rsidR="006F0416" w:rsidRPr="0066346F" w14:paraId="3CAEDE78" w14:textId="77777777" w:rsidTr="005E0DBC">
        <w:tc>
          <w:tcPr>
            <w:tcW w:w="2694" w:type="dxa"/>
            <w:vMerge/>
          </w:tcPr>
          <w:p w14:paraId="6A38464D" w14:textId="77777777" w:rsidR="006F0416" w:rsidRDefault="006F0416" w:rsidP="00AB21DC"/>
        </w:tc>
        <w:tc>
          <w:tcPr>
            <w:tcW w:w="5399" w:type="dxa"/>
            <w:vMerge/>
          </w:tcPr>
          <w:p w14:paraId="0BEDED17" w14:textId="77777777" w:rsidR="006F0416" w:rsidRDefault="006F0416" w:rsidP="00AB21DC">
            <w:pPr>
              <w:rPr>
                <w:b/>
              </w:rPr>
            </w:pPr>
          </w:p>
        </w:tc>
        <w:tc>
          <w:tcPr>
            <w:tcW w:w="1134" w:type="dxa"/>
          </w:tcPr>
          <w:p w14:paraId="41AD3B29" w14:textId="77777777" w:rsidR="006F0416" w:rsidRPr="00E53C27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>Done</w:t>
            </w:r>
          </w:p>
        </w:tc>
        <w:tc>
          <w:tcPr>
            <w:tcW w:w="1051" w:type="dxa"/>
          </w:tcPr>
          <w:p w14:paraId="2DC36964" w14:textId="77777777" w:rsidR="006F0416" w:rsidRPr="0066346F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>Not Done</w:t>
            </w:r>
          </w:p>
        </w:tc>
      </w:tr>
      <w:tr w:rsidR="0052274D" w14:paraId="02464831" w14:textId="77777777" w:rsidTr="005E0DBC">
        <w:tc>
          <w:tcPr>
            <w:tcW w:w="2694" w:type="dxa"/>
          </w:tcPr>
          <w:p w14:paraId="4DE9F90D" w14:textId="77777777" w:rsidR="00C025BD" w:rsidRDefault="00C025BD" w:rsidP="00C025BD">
            <w:pPr>
              <w:rPr>
                <w:b/>
              </w:rPr>
            </w:pPr>
            <w:r>
              <w:rPr>
                <w:b/>
              </w:rPr>
              <w:t>Implementation of algorithms</w:t>
            </w:r>
          </w:p>
          <w:p w14:paraId="240457F8" w14:textId="296E6387" w:rsidR="00C025BD" w:rsidRDefault="00C025BD" w:rsidP="00C025BD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rPr>
                <w:b/>
              </w:rPr>
            </w:pPr>
            <w:r>
              <w:rPr>
                <w:b/>
              </w:rPr>
              <w:t>Merge</w:t>
            </w:r>
            <w:r>
              <w:rPr>
                <w:b/>
              </w:rPr>
              <w:t xml:space="preserve"> sort</w:t>
            </w:r>
          </w:p>
          <w:p w14:paraId="55AF7C51" w14:textId="390896DA" w:rsidR="00C025BD" w:rsidRDefault="00C025BD" w:rsidP="00C025BD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rPr>
                <w:b/>
              </w:rPr>
            </w:pPr>
            <w:r>
              <w:rPr>
                <w:b/>
              </w:rPr>
              <w:t xml:space="preserve">Selection </w:t>
            </w:r>
            <w:r>
              <w:rPr>
                <w:b/>
              </w:rPr>
              <w:t>sort</w:t>
            </w:r>
          </w:p>
          <w:p w14:paraId="4841043F" w14:textId="77777777" w:rsidR="00C025BD" w:rsidRDefault="00C025BD" w:rsidP="00C025BD">
            <w:pPr>
              <w:rPr>
                <w:b/>
              </w:rPr>
            </w:pPr>
            <w:r>
              <w:rPr>
                <w:b/>
              </w:rPr>
              <w:t>UI Improvements</w:t>
            </w:r>
          </w:p>
          <w:p w14:paraId="1B9983D4" w14:textId="658953D0" w:rsidR="0052274D" w:rsidRPr="00C025BD" w:rsidRDefault="00C025BD" w:rsidP="00C025BD">
            <w:pPr>
              <w:rPr>
                <w:b/>
                <w:bCs/>
              </w:rPr>
            </w:pPr>
            <w:r w:rsidRPr="00C025BD">
              <w:rPr>
                <w:b/>
                <w:bCs/>
              </w:rPr>
              <w:t>Created login page</w:t>
            </w:r>
          </w:p>
        </w:tc>
        <w:tc>
          <w:tcPr>
            <w:tcW w:w="5399" w:type="dxa"/>
          </w:tcPr>
          <w:p w14:paraId="6B631482" w14:textId="77777777" w:rsidR="0052274D" w:rsidRDefault="0052274D" w:rsidP="005E4F3D"/>
          <w:p w14:paraId="5316BDC8" w14:textId="77777777" w:rsidR="0052274D" w:rsidRDefault="0052274D" w:rsidP="005E4F3D"/>
          <w:p w14:paraId="27B8B8DC" w14:textId="1DB85CBC" w:rsidR="00C025BD" w:rsidRDefault="00C025BD" w:rsidP="00C025BD">
            <w:pPr>
              <w:pStyle w:val="ListParagraph"/>
              <w:numPr>
                <w:ilvl w:val="0"/>
                <w:numId w:val="16"/>
              </w:numPr>
              <w:spacing w:after="160" w:line="259" w:lineRule="auto"/>
              <w:rPr>
                <w:b/>
              </w:rPr>
            </w:pPr>
            <w:r>
              <w:rPr>
                <w:b/>
              </w:rPr>
              <w:t xml:space="preserve">Implemented </w:t>
            </w:r>
            <w:r>
              <w:rPr>
                <w:b/>
              </w:rPr>
              <w:t>Merge</w:t>
            </w:r>
            <w:r>
              <w:rPr>
                <w:b/>
              </w:rPr>
              <w:t xml:space="preserve"> sort algorithm using HTML and JS.</w:t>
            </w:r>
          </w:p>
          <w:p w14:paraId="7498A51D" w14:textId="2B2EDAD2" w:rsidR="00C025BD" w:rsidRDefault="00C025BD" w:rsidP="00C025BD">
            <w:pPr>
              <w:pStyle w:val="ListParagraph"/>
              <w:numPr>
                <w:ilvl w:val="0"/>
                <w:numId w:val="16"/>
              </w:numPr>
              <w:spacing w:after="160" w:line="259" w:lineRule="auto"/>
              <w:rPr>
                <w:b/>
              </w:rPr>
            </w:pPr>
            <w:r>
              <w:rPr>
                <w:b/>
              </w:rPr>
              <w:t xml:space="preserve">Implemented </w:t>
            </w:r>
            <w:r>
              <w:rPr>
                <w:b/>
              </w:rPr>
              <w:t>Selection</w:t>
            </w:r>
            <w:r>
              <w:rPr>
                <w:b/>
              </w:rPr>
              <w:t xml:space="preserve"> sort algorithm too.</w:t>
            </w:r>
          </w:p>
          <w:p w14:paraId="2DE87327" w14:textId="1902D81E" w:rsidR="00C025BD" w:rsidRDefault="00C025BD" w:rsidP="00C025BD">
            <w:pPr>
              <w:pStyle w:val="ListParagraph"/>
              <w:numPr>
                <w:ilvl w:val="0"/>
                <w:numId w:val="16"/>
              </w:numPr>
              <w:spacing w:after="160" w:line="259" w:lineRule="auto"/>
              <w:rPr>
                <w:b/>
              </w:rPr>
            </w:pPr>
            <w:r>
              <w:rPr>
                <w:b/>
              </w:rPr>
              <w:t xml:space="preserve">Made some </w:t>
            </w:r>
            <w:r>
              <w:rPr>
                <w:b/>
              </w:rPr>
              <w:t xml:space="preserve">changes </w:t>
            </w:r>
            <w:r>
              <w:rPr>
                <w:b/>
              </w:rPr>
              <w:t>to the user interface in the CSS stylesheet.</w:t>
            </w:r>
          </w:p>
          <w:p w14:paraId="1D29B0AC" w14:textId="6E2034B9" w:rsidR="00C025BD" w:rsidRDefault="00C025BD" w:rsidP="00C025BD">
            <w:pPr>
              <w:pStyle w:val="ListParagraph"/>
              <w:numPr>
                <w:ilvl w:val="0"/>
                <w:numId w:val="16"/>
              </w:numPr>
              <w:spacing w:after="160" w:line="259" w:lineRule="auto"/>
              <w:rPr>
                <w:b/>
              </w:rPr>
            </w:pPr>
            <w:r>
              <w:rPr>
                <w:b/>
              </w:rPr>
              <w:t>Created the login and sign-up page.</w:t>
            </w:r>
          </w:p>
          <w:p w14:paraId="2A7B738E" w14:textId="77777777" w:rsidR="0052274D" w:rsidRDefault="0052274D" w:rsidP="005E4F3D"/>
        </w:tc>
        <w:tc>
          <w:tcPr>
            <w:tcW w:w="1134" w:type="dxa"/>
          </w:tcPr>
          <w:p w14:paraId="5D0CD684" w14:textId="77777777" w:rsidR="0052274D" w:rsidRDefault="0052274D" w:rsidP="005E4F3D"/>
          <w:p w14:paraId="508E6E2D" w14:textId="77777777" w:rsidR="0052274D" w:rsidRDefault="0052274D" w:rsidP="005E4F3D"/>
          <w:p w14:paraId="0325A797" w14:textId="77777777" w:rsidR="0052274D" w:rsidRDefault="0052274D" w:rsidP="005E4F3D"/>
          <w:p w14:paraId="569B0D44" w14:textId="77777777" w:rsidR="0052274D" w:rsidRDefault="0052274D" w:rsidP="005E4F3D"/>
          <w:p w14:paraId="1558D980" w14:textId="77777777" w:rsidR="0052274D" w:rsidRDefault="0052274D" w:rsidP="005E4F3D"/>
          <w:p w14:paraId="0C9CCE48" w14:textId="77777777" w:rsidR="0052274D" w:rsidRDefault="0052274D" w:rsidP="005E4F3D"/>
          <w:p w14:paraId="76A25E45" w14:textId="77777777" w:rsidR="0052274D" w:rsidRDefault="0052274D" w:rsidP="005E4F3D"/>
          <w:p w14:paraId="4E076D29" w14:textId="77777777" w:rsidR="0052274D" w:rsidRDefault="0052274D" w:rsidP="005E4F3D"/>
          <w:p w14:paraId="0DF38D8C" w14:textId="77777777" w:rsidR="0052274D" w:rsidRDefault="0052274D" w:rsidP="005E4F3D"/>
          <w:p w14:paraId="5389EA8E" w14:textId="77777777" w:rsidR="0052274D" w:rsidRDefault="0052274D" w:rsidP="005E4F3D"/>
          <w:p w14:paraId="6CF83A5A" w14:textId="77777777" w:rsidR="0052274D" w:rsidRDefault="0052274D" w:rsidP="005E4F3D"/>
          <w:p w14:paraId="09E376B3" w14:textId="77777777" w:rsidR="0052274D" w:rsidRDefault="0052274D" w:rsidP="005E4F3D"/>
          <w:p w14:paraId="764D68FF" w14:textId="77777777" w:rsidR="0052274D" w:rsidRDefault="0052274D" w:rsidP="005E4F3D"/>
          <w:p w14:paraId="12C1F2C7" w14:textId="77777777" w:rsidR="0052274D" w:rsidRDefault="0052274D" w:rsidP="005E4F3D"/>
          <w:p w14:paraId="358B84C0" w14:textId="77777777" w:rsidR="0052274D" w:rsidRDefault="0052274D" w:rsidP="005E4F3D"/>
          <w:p w14:paraId="44708607" w14:textId="77777777" w:rsidR="0052274D" w:rsidRDefault="0052274D" w:rsidP="005E4F3D"/>
          <w:p w14:paraId="2BD290F0" w14:textId="77777777" w:rsidR="0052274D" w:rsidRDefault="0052274D" w:rsidP="005E4F3D"/>
          <w:p w14:paraId="480F0B39" w14:textId="77777777" w:rsidR="0052274D" w:rsidRDefault="0052274D" w:rsidP="005E4F3D"/>
        </w:tc>
        <w:tc>
          <w:tcPr>
            <w:tcW w:w="1051" w:type="dxa"/>
          </w:tcPr>
          <w:p w14:paraId="042E60DA" w14:textId="77777777" w:rsidR="0052274D" w:rsidRDefault="0052274D" w:rsidP="005E4F3D"/>
        </w:tc>
      </w:tr>
      <w:tr w:rsidR="0052274D" w14:paraId="4E834609" w14:textId="77777777" w:rsidTr="005E4F3D">
        <w:tc>
          <w:tcPr>
            <w:tcW w:w="10278" w:type="dxa"/>
            <w:gridSpan w:val="4"/>
          </w:tcPr>
          <w:p w14:paraId="5D4C2DBB" w14:textId="77777777" w:rsidR="0052274D" w:rsidRPr="0066346F" w:rsidRDefault="0052274D" w:rsidP="005E4F3D">
            <w:pPr>
              <w:rPr>
                <w:b/>
                <w:bCs/>
              </w:rPr>
            </w:pPr>
            <w:r w:rsidRPr="32518F5F">
              <w:rPr>
                <w:b/>
                <w:bCs/>
              </w:rPr>
              <w:t>Mentor’s Signature &amp;</w:t>
            </w:r>
            <w:r w:rsidR="006F0416">
              <w:rPr>
                <w:b/>
                <w:bCs/>
              </w:rPr>
              <w:t xml:space="preserve"> Marks</w:t>
            </w:r>
            <w:r w:rsidRPr="32518F5F">
              <w:rPr>
                <w:b/>
                <w:bCs/>
              </w:rPr>
              <w:t xml:space="preserve">:                                                       </w:t>
            </w:r>
          </w:p>
        </w:tc>
      </w:tr>
      <w:tr w:rsidR="0052274D" w14:paraId="57A1FD47" w14:textId="77777777" w:rsidTr="005E4F3D">
        <w:tc>
          <w:tcPr>
            <w:tcW w:w="10278" w:type="dxa"/>
            <w:gridSpan w:val="4"/>
          </w:tcPr>
          <w:p w14:paraId="1D22B5B7" w14:textId="77777777" w:rsidR="0052274D" w:rsidRPr="0066346F" w:rsidRDefault="0052274D" w:rsidP="005E4F3D">
            <w:pPr>
              <w:spacing w:after="160" w:line="259" w:lineRule="auto"/>
            </w:pPr>
            <w:r w:rsidRPr="32518F5F">
              <w:rPr>
                <w:rFonts w:ascii="Calibri" w:eastAsia="Calibri" w:hAnsi="Calibri" w:cs="Calibri"/>
                <w:b/>
                <w:bCs/>
              </w:rPr>
              <w:t>Project Team's Signature: (1):                         (2):                                (3):                                 (4):</w:t>
            </w:r>
          </w:p>
        </w:tc>
      </w:tr>
      <w:tr w:rsidR="0052274D" w14:paraId="1AC668E9" w14:textId="77777777" w:rsidTr="005E4F3D">
        <w:tc>
          <w:tcPr>
            <w:tcW w:w="10278" w:type="dxa"/>
            <w:gridSpan w:val="4"/>
          </w:tcPr>
          <w:p w14:paraId="7C7E77CA" w14:textId="77777777" w:rsidR="0052274D" w:rsidRDefault="0052274D" w:rsidP="005E4F3D">
            <w:pPr>
              <w:rPr>
                <w:rFonts w:ascii="Calibri" w:eastAsia="Calibri" w:hAnsi="Calibri" w:cs="Calibri"/>
                <w:b/>
                <w:bCs/>
              </w:rPr>
            </w:pPr>
          </w:p>
        </w:tc>
      </w:tr>
      <w:tr w:rsidR="0052274D" w14:paraId="27A06B12" w14:textId="77777777" w:rsidTr="005E4F3D">
        <w:tc>
          <w:tcPr>
            <w:tcW w:w="10278" w:type="dxa"/>
            <w:gridSpan w:val="4"/>
          </w:tcPr>
          <w:p w14:paraId="48B3751B" w14:textId="77777777" w:rsidR="0052274D" w:rsidRPr="0066346F" w:rsidRDefault="0052274D" w:rsidP="005E4F3D">
            <w:pPr>
              <w:rPr>
                <w:b/>
                <w:bCs/>
              </w:rPr>
            </w:pPr>
            <w:r>
              <w:rPr>
                <w:b/>
                <w:bCs/>
              </w:rPr>
              <w:t>Week No-   6</w:t>
            </w:r>
            <w:r w:rsidRPr="32518F5F">
              <w:rPr>
                <w:b/>
                <w:bCs/>
              </w:rPr>
              <w:t xml:space="preserve">                                                                             </w:t>
            </w:r>
            <w:r>
              <w:rPr>
                <w:b/>
                <w:bCs/>
              </w:rPr>
              <w:t xml:space="preserve">                              </w:t>
            </w:r>
            <w:r w:rsidRPr="32518F5F">
              <w:rPr>
                <w:b/>
                <w:bCs/>
              </w:rPr>
              <w:t>Date</w:t>
            </w:r>
            <w:r>
              <w:rPr>
                <w:b/>
                <w:bCs/>
              </w:rPr>
              <w:t xml:space="preserve"> of Meeting</w:t>
            </w:r>
            <w:r w:rsidRPr="32518F5F">
              <w:rPr>
                <w:b/>
                <w:bCs/>
              </w:rPr>
              <w:t>:</w:t>
            </w:r>
          </w:p>
        </w:tc>
      </w:tr>
      <w:tr w:rsidR="006F0416" w14:paraId="426688FE" w14:textId="77777777" w:rsidTr="005E0DBC">
        <w:tc>
          <w:tcPr>
            <w:tcW w:w="2694" w:type="dxa"/>
            <w:vMerge w:val="restart"/>
          </w:tcPr>
          <w:p w14:paraId="50385858" w14:textId="77777777" w:rsidR="006F0416" w:rsidRPr="0066346F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lanned </w:t>
            </w:r>
            <w:r w:rsidRPr="32518F5F">
              <w:rPr>
                <w:b/>
                <w:bCs/>
              </w:rPr>
              <w:t>Milestones</w:t>
            </w:r>
          </w:p>
        </w:tc>
        <w:tc>
          <w:tcPr>
            <w:tcW w:w="5399" w:type="dxa"/>
            <w:vMerge w:val="restart"/>
          </w:tcPr>
          <w:p w14:paraId="1CA21AC3" w14:textId="77777777" w:rsidR="006F0416" w:rsidRPr="00E53C27" w:rsidRDefault="006F0416" w:rsidP="00AB21DC">
            <w:pPr>
              <w:rPr>
                <w:b/>
                <w:bCs/>
              </w:rPr>
            </w:pPr>
            <w:r w:rsidRPr="32518F5F">
              <w:rPr>
                <w:b/>
                <w:bCs/>
              </w:rPr>
              <w:t>Discussion</w:t>
            </w:r>
          </w:p>
        </w:tc>
        <w:tc>
          <w:tcPr>
            <w:tcW w:w="2185" w:type="dxa"/>
            <w:gridSpan w:val="2"/>
          </w:tcPr>
          <w:p w14:paraId="11E968CF" w14:textId="77777777" w:rsidR="006F0416" w:rsidRDefault="006F0416" w:rsidP="00AB21DC">
            <w:r>
              <w:rPr>
                <w:b/>
                <w:bCs/>
              </w:rPr>
              <w:t>Status of</w:t>
            </w:r>
            <w:r w:rsidRPr="32518F5F">
              <w:rPr>
                <w:b/>
                <w:bCs/>
              </w:rPr>
              <w:t xml:space="preserve"> Completion</w:t>
            </w:r>
          </w:p>
        </w:tc>
      </w:tr>
      <w:tr w:rsidR="006F0416" w:rsidRPr="0066346F" w14:paraId="63AD23C7" w14:textId="77777777" w:rsidTr="005E0DBC">
        <w:tc>
          <w:tcPr>
            <w:tcW w:w="2694" w:type="dxa"/>
            <w:vMerge/>
          </w:tcPr>
          <w:p w14:paraId="72A25029" w14:textId="77777777" w:rsidR="006F0416" w:rsidRDefault="006F0416" w:rsidP="00AB21DC"/>
        </w:tc>
        <w:tc>
          <w:tcPr>
            <w:tcW w:w="5399" w:type="dxa"/>
            <w:vMerge/>
          </w:tcPr>
          <w:p w14:paraId="57EA3791" w14:textId="77777777" w:rsidR="006F0416" w:rsidRDefault="006F0416" w:rsidP="00AB21DC">
            <w:pPr>
              <w:rPr>
                <w:b/>
              </w:rPr>
            </w:pPr>
          </w:p>
        </w:tc>
        <w:tc>
          <w:tcPr>
            <w:tcW w:w="1134" w:type="dxa"/>
          </w:tcPr>
          <w:p w14:paraId="4F62AD7C" w14:textId="77777777" w:rsidR="006F0416" w:rsidRPr="00E53C27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>Done</w:t>
            </w:r>
          </w:p>
        </w:tc>
        <w:tc>
          <w:tcPr>
            <w:tcW w:w="1051" w:type="dxa"/>
          </w:tcPr>
          <w:p w14:paraId="17A658E6" w14:textId="77777777" w:rsidR="006F0416" w:rsidRPr="0066346F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>Not Done</w:t>
            </w:r>
          </w:p>
        </w:tc>
      </w:tr>
      <w:tr w:rsidR="0052274D" w14:paraId="36E20598" w14:textId="77777777" w:rsidTr="005E0DBC">
        <w:tc>
          <w:tcPr>
            <w:tcW w:w="2694" w:type="dxa"/>
          </w:tcPr>
          <w:p w14:paraId="04427A4A" w14:textId="77777777" w:rsidR="0052274D" w:rsidRPr="0066346F" w:rsidRDefault="0052274D" w:rsidP="005E4F3D">
            <w:pPr>
              <w:rPr>
                <w:b/>
              </w:rPr>
            </w:pPr>
          </w:p>
        </w:tc>
        <w:tc>
          <w:tcPr>
            <w:tcW w:w="5399" w:type="dxa"/>
          </w:tcPr>
          <w:p w14:paraId="055A1911" w14:textId="77777777" w:rsidR="0052274D" w:rsidRDefault="0052274D" w:rsidP="005E4F3D">
            <w:pPr>
              <w:rPr>
                <w:b/>
              </w:rPr>
            </w:pPr>
          </w:p>
          <w:p w14:paraId="6C804CC8" w14:textId="77777777" w:rsidR="0052274D" w:rsidRDefault="0052274D" w:rsidP="005E4F3D">
            <w:pPr>
              <w:rPr>
                <w:b/>
              </w:rPr>
            </w:pPr>
          </w:p>
          <w:p w14:paraId="110E89EC" w14:textId="77777777" w:rsidR="0052274D" w:rsidRDefault="0052274D" w:rsidP="005E4F3D">
            <w:pPr>
              <w:rPr>
                <w:b/>
              </w:rPr>
            </w:pPr>
          </w:p>
          <w:p w14:paraId="75CDE08C" w14:textId="77777777" w:rsidR="0052274D" w:rsidRDefault="0052274D" w:rsidP="005E4F3D">
            <w:pPr>
              <w:rPr>
                <w:b/>
              </w:rPr>
            </w:pPr>
          </w:p>
          <w:p w14:paraId="762C5570" w14:textId="77777777" w:rsidR="0052274D" w:rsidRDefault="0052274D" w:rsidP="005E4F3D">
            <w:pPr>
              <w:rPr>
                <w:b/>
              </w:rPr>
            </w:pPr>
          </w:p>
          <w:p w14:paraId="1DD6B030" w14:textId="77777777" w:rsidR="0052274D" w:rsidRDefault="0052274D" w:rsidP="005E4F3D">
            <w:pPr>
              <w:rPr>
                <w:b/>
              </w:rPr>
            </w:pPr>
          </w:p>
          <w:p w14:paraId="5031D6B6" w14:textId="77777777" w:rsidR="0052274D" w:rsidRDefault="0052274D" w:rsidP="005E4F3D">
            <w:pPr>
              <w:rPr>
                <w:b/>
              </w:rPr>
            </w:pPr>
          </w:p>
          <w:p w14:paraId="2306E394" w14:textId="77777777" w:rsidR="0052274D" w:rsidRDefault="0052274D" w:rsidP="005E4F3D">
            <w:pPr>
              <w:rPr>
                <w:b/>
              </w:rPr>
            </w:pPr>
          </w:p>
          <w:p w14:paraId="5A5567FA" w14:textId="77777777" w:rsidR="0052274D" w:rsidRDefault="0052274D" w:rsidP="005E4F3D">
            <w:pPr>
              <w:rPr>
                <w:b/>
              </w:rPr>
            </w:pPr>
          </w:p>
          <w:p w14:paraId="1982B90A" w14:textId="77777777" w:rsidR="0052274D" w:rsidRDefault="0052274D" w:rsidP="005E4F3D">
            <w:pPr>
              <w:rPr>
                <w:b/>
              </w:rPr>
            </w:pPr>
          </w:p>
          <w:p w14:paraId="47017898" w14:textId="77777777" w:rsidR="0052274D" w:rsidRDefault="0052274D" w:rsidP="005E4F3D">
            <w:pPr>
              <w:rPr>
                <w:b/>
              </w:rPr>
            </w:pPr>
          </w:p>
          <w:p w14:paraId="1E7C2F65" w14:textId="77777777" w:rsidR="0052274D" w:rsidRDefault="0052274D" w:rsidP="005E4F3D">
            <w:pPr>
              <w:rPr>
                <w:b/>
              </w:rPr>
            </w:pPr>
          </w:p>
          <w:p w14:paraId="1D32F6CE" w14:textId="77777777" w:rsidR="0052274D" w:rsidRDefault="0052274D" w:rsidP="005E4F3D">
            <w:pPr>
              <w:rPr>
                <w:b/>
              </w:rPr>
            </w:pPr>
          </w:p>
          <w:p w14:paraId="473310C1" w14:textId="77777777" w:rsidR="0052274D" w:rsidRDefault="0052274D" w:rsidP="005E4F3D">
            <w:pPr>
              <w:rPr>
                <w:b/>
              </w:rPr>
            </w:pPr>
          </w:p>
          <w:p w14:paraId="0D16A6BD" w14:textId="77777777" w:rsidR="0052274D" w:rsidRDefault="0052274D" w:rsidP="005E4F3D">
            <w:pPr>
              <w:rPr>
                <w:b/>
              </w:rPr>
            </w:pPr>
          </w:p>
          <w:p w14:paraId="39076658" w14:textId="77777777" w:rsidR="0052274D" w:rsidRDefault="0052274D" w:rsidP="005E4F3D">
            <w:pPr>
              <w:rPr>
                <w:b/>
              </w:rPr>
            </w:pPr>
          </w:p>
          <w:p w14:paraId="6BEE14F5" w14:textId="77777777" w:rsidR="0052274D" w:rsidRDefault="0052274D" w:rsidP="005E4F3D">
            <w:pPr>
              <w:rPr>
                <w:b/>
              </w:rPr>
            </w:pPr>
          </w:p>
          <w:p w14:paraId="27A6F6CA" w14:textId="77777777" w:rsidR="0052274D" w:rsidRDefault="0052274D" w:rsidP="005E4F3D">
            <w:pPr>
              <w:rPr>
                <w:b/>
              </w:rPr>
            </w:pPr>
          </w:p>
          <w:p w14:paraId="4B56598E" w14:textId="77777777" w:rsidR="0052274D" w:rsidRDefault="0052274D" w:rsidP="005E4F3D">
            <w:pPr>
              <w:rPr>
                <w:b/>
              </w:rPr>
            </w:pPr>
          </w:p>
          <w:p w14:paraId="4AB682F0" w14:textId="77777777" w:rsidR="0052274D" w:rsidRPr="0066346F" w:rsidRDefault="0052274D" w:rsidP="005E4F3D">
            <w:pPr>
              <w:rPr>
                <w:b/>
              </w:rPr>
            </w:pPr>
          </w:p>
        </w:tc>
        <w:tc>
          <w:tcPr>
            <w:tcW w:w="1134" w:type="dxa"/>
          </w:tcPr>
          <w:p w14:paraId="56CA0FAC" w14:textId="77777777" w:rsidR="0052274D" w:rsidRPr="0066346F" w:rsidRDefault="0052274D" w:rsidP="005E4F3D">
            <w:pPr>
              <w:rPr>
                <w:b/>
              </w:rPr>
            </w:pPr>
          </w:p>
        </w:tc>
        <w:tc>
          <w:tcPr>
            <w:tcW w:w="1051" w:type="dxa"/>
          </w:tcPr>
          <w:p w14:paraId="20C81533" w14:textId="77777777" w:rsidR="0052274D" w:rsidRPr="0066346F" w:rsidRDefault="0052274D" w:rsidP="005E4F3D">
            <w:pPr>
              <w:rPr>
                <w:b/>
              </w:rPr>
            </w:pPr>
          </w:p>
        </w:tc>
      </w:tr>
      <w:tr w:rsidR="0052274D" w14:paraId="6D0B494A" w14:textId="77777777" w:rsidTr="005E4F3D">
        <w:tc>
          <w:tcPr>
            <w:tcW w:w="10278" w:type="dxa"/>
            <w:gridSpan w:val="4"/>
          </w:tcPr>
          <w:p w14:paraId="17FD5750" w14:textId="77777777" w:rsidR="0052274D" w:rsidRPr="0066346F" w:rsidRDefault="006F0416" w:rsidP="006F0416">
            <w:pPr>
              <w:rPr>
                <w:b/>
                <w:bCs/>
              </w:rPr>
            </w:pPr>
            <w:r>
              <w:rPr>
                <w:b/>
                <w:bCs/>
              </w:rPr>
              <w:t>Mentor’s Signature &amp; Marks</w:t>
            </w:r>
            <w:r w:rsidR="0052274D" w:rsidRPr="32518F5F">
              <w:rPr>
                <w:b/>
                <w:bCs/>
              </w:rPr>
              <w:t xml:space="preserve">                                                      </w:t>
            </w:r>
          </w:p>
        </w:tc>
      </w:tr>
      <w:tr w:rsidR="0052274D" w14:paraId="6C2D5581" w14:textId="77777777" w:rsidTr="005E4F3D">
        <w:tc>
          <w:tcPr>
            <w:tcW w:w="10278" w:type="dxa"/>
            <w:gridSpan w:val="4"/>
          </w:tcPr>
          <w:p w14:paraId="650782AF" w14:textId="77777777" w:rsidR="0052274D" w:rsidRPr="32518F5F" w:rsidRDefault="0052274D" w:rsidP="005E4F3D">
            <w:pPr>
              <w:rPr>
                <w:b/>
                <w:bCs/>
              </w:rPr>
            </w:pPr>
            <w:r w:rsidRPr="32518F5F">
              <w:rPr>
                <w:rFonts w:ascii="Calibri" w:eastAsia="Calibri" w:hAnsi="Calibri" w:cs="Calibri"/>
                <w:b/>
                <w:bCs/>
              </w:rPr>
              <w:t>Project Team's Signature: (1):                         (2):                                (3):                                 (4):</w:t>
            </w:r>
          </w:p>
        </w:tc>
      </w:tr>
    </w:tbl>
    <w:p w14:paraId="22361F37" w14:textId="77777777" w:rsidR="0052274D" w:rsidRDefault="0052274D"/>
    <w:p w14:paraId="11584372" w14:textId="77777777" w:rsidR="008F5308" w:rsidRDefault="008F5308"/>
    <w:p w14:paraId="02202451" w14:textId="77777777" w:rsidR="008F5308" w:rsidRDefault="008F5308"/>
    <w:p w14:paraId="261DD7DF" w14:textId="77777777" w:rsidR="008F5308" w:rsidRDefault="008F5308"/>
    <w:p w14:paraId="61EF5270" w14:textId="77777777" w:rsidR="008F5308" w:rsidRDefault="008F5308"/>
    <w:p w14:paraId="353A8E05" w14:textId="77777777" w:rsidR="008F5308" w:rsidRDefault="008F5308"/>
    <w:p w14:paraId="22672EE9" w14:textId="77777777" w:rsidR="008F5308" w:rsidRDefault="008F5308"/>
    <w:p w14:paraId="6B7F52FE" w14:textId="77777777" w:rsidR="008F5308" w:rsidRDefault="008F5308"/>
    <w:p w14:paraId="0E9FDCE0" w14:textId="77777777" w:rsidR="008F5308" w:rsidRDefault="008F5308"/>
    <w:p w14:paraId="25E947EE" w14:textId="62254753" w:rsidR="00CA7E3A" w:rsidRPr="00B2312A" w:rsidRDefault="00CA7E3A" w:rsidP="00CA7E3A">
      <w:pPr>
        <w:rPr>
          <w:b/>
          <w:sz w:val="24"/>
          <w:szCs w:val="24"/>
        </w:rPr>
      </w:pPr>
      <w:r w:rsidRPr="00B2312A">
        <w:rPr>
          <w:b/>
          <w:sz w:val="24"/>
          <w:szCs w:val="24"/>
        </w:rPr>
        <w:t>Details of participation in any competition</w:t>
      </w:r>
      <w:r w:rsidR="00FA1D07">
        <w:rPr>
          <w:b/>
          <w:sz w:val="24"/>
          <w:szCs w:val="24"/>
        </w:rPr>
        <w:t xml:space="preserve"> (optional)</w:t>
      </w:r>
    </w:p>
    <w:tbl>
      <w:tblPr>
        <w:tblStyle w:val="TableGrid"/>
        <w:tblW w:w="9339" w:type="dxa"/>
        <w:tblLook w:val="04A0" w:firstRow="1" w:lastRow="0" w:firstColumn="1" w:lastColumn="0" w:noHBand="0" w:noVBand="1"/>
      </w:tblPr>
      <w:tblGrid>
        <w:gridCol w:w="1831"/>
        <w:gridCol w:w="7508"/>
      </w:tblGrid>
      <w:tr w:rsidR="00CA7E3A" w14:paraId="3563FE50" w14:textId="77777777" w:rsidTr="001208C1">
        <w:trPr>
          <w:trHeight w:val="406"/>
        </w:trPr>
        <w:tc>
          <w:tcPr>
            <w:tcW w:w="1831" w:type="dxa"/>
          </w:tcPr>
          <w:p w14:paraId="0179450A" w14:textId="77777777" w:rsidR="00CA7E3A" w:rsidRDefault="00CA7E3A" w:rsidP="001208C1">
            <w:r>
              <w:t>Competition Name</w:t>
            </w:r>
          </w:p>
        </w:tc>
        <w:tc>
          <w:tcPr>
            <w:tcW w:w="7508" w:type="dxa"/>
          </w:tcPr>
          <w:p w14:paraId="245A405D" w14:textId="77777777" w:rsidR="00CA7E3A" w:rsidRDefault="00CA7E3A" w:rsidP="001208C1"/>
        </w:tc>
      </w:tr>
      <w:tr w:rsidR="00CA7E3A" w14:paraId="24BD0B43" w14:textId="77777777" w:rsidTr="001208C1">
        <w:trPr>
          <w:trHeight w:val="383"/>
        </w:trPr>
        <w:tc>
          <w:tcPr>
            <w:tcW w:w="1831" w:type="dxa"/>
          </w:tcPr>
          <w:p w14:paraId="58200FD3" w14:textId="77777777" w:rsidR="00CA7E3A" w:rsidRDefault="00CA7E3A" w:rsidP="001208C1">
            <w:r>
              <w:t>Organising Authority</w:t>
            </w:r>
          </w:p>
        </w:tc>
        <w:tc>
          <w:tcPr>
            <w:tcW w:w="7508" w:type="dxa"/>
          </w:tcPr>
          <w:p w14:paraId="610C0231" w14:textId="77777777" w:rsidR="00CA7E3A" w:rsidRDefault="00CA7E3A" w:rsidP="001208C1"/>
        </w:tc>
      </w:tr>
      <w:tr w:rsidR="00CA7E3A" w14:paraId="7DEE2B5E" w14:textId="77777777" w:rsidTr="001208C1">
        <w:trPr>
          <w:trHeight w:val="406"/>
        </w:trPr>
        <w:tc>
          <w:tcPr>
            <w:tcW w:w="1831" w:type="dxa"/>
          </w:tcPr>
          <w:p w14:paraId="0365CDAE" w14:textId="77777777" w:rsidR="00CA7E3A" w:rsidRDefault="00CA7E3A" w:rsidP="001208C1">
            <w:r>
              <w:t>Date</w:t>
            </w:r>
            <w:r w:rsidR="00BE00AF">
              <w:t xml:space="preserve"> </w:t>
            </w:r>
            <w:r>
              <w:t>&amp;</w:t>
            </w:r>
            <w:r w:rsidR="00BE00AF">
              <w:t xml:space="preserve"> </w:t>
            </w:r>
            <w:r>
              <w:t>Place of Event</w:t>
            </w:r>
          </w:p>
        </w:tc>
        <w:tc>
          <w:tcPr>
            <w:tcW w:w="7508" w:type="dxa"/>
          </w:tcPr>
          <w:p w14:paraId="7390327F" w14:textId="77777777" w:rsidR="00CA7E3A" w:rsidRDefault="00CA7E3A" w:rsidP="001208C1"/>
        </w:tc>
      </w:tr>
      <w:tr w:rsidR="00CA7E3A" w14:paraId="1EB3C019" w14:textId="77777777" w:rsidTr="001208C1">
        <w:trPr>
          <w:trHeight w:val="406"/>
        </w:trPr>
        <w:tc>
          <w:tcPr>
            <w:tcW w:w="1831" w:type="dxa"/>
          </w:tcPr>
          <w:p w14:paraId="3502B175" w14:textId="77777777" w:rsidR="00CA7E3A" w:rsidRDefault="00CA7E3A" w:rsidP="001208C1">
            <w:r>
              <w:t>Prize Awarded(if any)</w:t>
            </w:r>
          </w:p>
        </w:tc>
        <w:tc>
          <w:tcPr>
            <w:tcW w:w="7508" w:type="dxa"/>
          </w:tcPr>
          <w:p w14:paraId="435E962B" w14:textId="77777777" w:rsidR="00CA7E3A" w:rsidRDefault="00CA7E3A" w:rsidP="001208C1"/>
        </w:tc>
      </w:tr>
    </w:tbl>
    <w:p w14:paraId="70DD35B4" w14:textId="77777777" w:rsidR="00CA7E3A" w:rsidRPr="0052274D" w:rsidRDefault="00CA7E3A" w:rsidP="00CA7E3A">
      <w:pPr>
        <w:rPr>
          <w:b/>
          <w:sz w:val="24"/>
          <w:szCs w:val="24"/>
        </w:rPr>
      </w:pPr>
    </w:p>
    <w:p w14:paraId="71622430" w14:textId="33F0D6FE" w:rsidR="0052274D" w:rsidRDefault="00993678">
      <w:pPr>
        <w:rPr>
          <w:b/>
        </w:rPr>
      </w:pPr>
      <w:r w:rsidRPr="00993678">
        <w:rPr>
          <w:b/>
        </w:rPr>
        <w:t>Publication Details</w:t>
      </w:r>
      <w:r w:rsidR="00FA1D07">
        <w:rPr>
          <w:b/>
        </w:rPr>
        <w:t xml:space="preserve"> (optional)</w:t>
      </w:r>
      <w:r w:rsidRPr="00993678">
        <w:rPr>
          <w:b/>
        </w:rPr>
        <w:t>:</w:t>
      </w:r>
    </w:p>
    <w:p w14:paraId="5D13318F" w14:textId="77777777" w:rsidR="00087897" w:rsidRPr="00993678" w:rsidRDefault="00087897">
      <w:pPr>
        <w:rPr>
          <w:b/>
        </w:rPr>
      </w:pPr>
    </w:p>
    <w:tbl>
      <w:tblPr>
        <w:tblStyle w:val="TableGrid"/>
        <w:tblW w:w="9339" w:type="dxa"/>
        <w:tblLook w:val="04A0" w:firstRow="1" w:lastRow="0" w:firstColumn="1" w:lastColumn="0" w:noHBand="0" w:noVBand="1"/>
      </w:tblPr>
      <w:tblGrid>
        <w:gridCol w:w="1831"/>
        <w:gridCol w:w="7508"/>
      </w:tblGrid>
      <w:tr w:rsidR="00993678" w14:paraId="46842B5A" w14:textId="77777777" w:rsidTr="00993678">
        <w:trPr>
          <w:trHeight w:val="406"/>
        </w:trPr>
        <w:tc>
          <w:tcPr>
            <w:tcW w:w="1831" w:type="dxa"/>
          </w:tcPr>
          <w:p w14:paraId="446118FC" w14:textId="77777777" w:rsidR="00993678" w:rsidRDefault="00993678">
            <w:r>
              <w:lastRenderedPageBreak/>
              <w:t>Title of Paper</w:t>
            </w:r>
          </w:p>
        </w:tc>
        <w:tc>
          <w:tcPr>
            <w:tcW w:w="7508" w:type="dxa"/>
          </w:tcPr>
          <w:p w14:paraId="5C0853D0" w14:textId="77777777" w:rsidR="00993678" w:rsidRDefault="00993678"/>
        </w:tc>
      </w:tr>
      <w:tr w:rsidR="00993678" w14:paraId="382B2EC6" w14:textId="77777777" w:rsidTr="00993678">
        <w:trPr>
          <w:trHeight w:val="383"/>
        </w:trPr>
        <w:tc>
          <w:tcPr>
            <w:tcW w:w="1831" w:type="dxa"/>
          </w:tcPr>
          <w:p w14:paraId="577FFEE6" w14:textId="77777777" w:rsidR="00993678" w:rsidRDefault="00993678" w:rsidP="00993678">
            <w:r>
              <w:t>Author Names</w:t>
            </w:r>
          </w:p>
        </w:tc>
        <w:tc>
          <w:tcPr>
            <w:tcW w:w="7508" w:type="dxa"/>
          </w:tcPr>
          <w:p w14:paraId="6462AA46" w14:textId="77777777" w:rsidR="00993678" w:rsidRDefault="00993678" w:rsidP="00993678"/>
        </w:tc>
      </w:tr>
      <w:tr w:rsidR="00993678" w14:paraId="5D2F8C24" w14:textId="77777777" w:rsidTr="00993678">
        <w:trPr>
          <w:trHeight w:val="406"/>
        </w:trPr>
        <w:tc>
          <w:tcPr>
            <w:tcW w:w="1831" w:type="dxa"/>
          </w:tcPr>
          <w:p w14:paraId="6BAE389F" w14:textId="77777777" w:rsidR="00993678" w:rsidRDefault="00993678" w:rsidP="00993678">
            <w:r>
              <w:t>Publishing House</w:t>
            </w:r>
          </w:p>
        </w:tc>
        <w:tc>
          <w:tcPr>
            <w:tcW w:w="7508" w:type="dxa"/>
          </w:tcPr>
          <w:p w14:paraId="15BF0BAC" w14:textId="77777777" w:rsidR="00993678" w:rsidRDefault="00993678" w:rsidP="00993678"/>
        </w:tc>
      </w:tr>
      <w:tr w:rsidR="00993678" w14:paraId="45ACFC50" w14:textId="77777777" w:rsidTr="00993678">
        <w:trPr>
          <w:trHeight w:val="383"/>
        </w:trPr>
        <w:tc>
          <w:tcPr>
            <w:tcW w:w="1831" w:type="dxa"/>
          </w:tcPr>
          <w:p w14:paraId="042025F0" w14:textId="77777777" w:rsidR="00993678" w:rsidRDefault="00993678" w:rsidP="00993678">
            <w:r>
              <w:t>Impact Factor</w:t>
            </w:r>
            <w:r w:rsidR="00CA7E3A">
              <w:t>(If any)</w:t>
            </w:r>
          </w:p>
        </w:tc>
        <w:tc>
          <w:tcPr>
            <w:tcW w:w="7508" w:type="dxa"/>
          </w:tcPr>
          <w:p w14:paraId="605C0808" w14:textId="77777777" w:rsidR="00993678" w:rsidRDefault="00993678" w:rsidP="00993678"/>
        </w:tc>
      </w:tr>
      <w:tr w:rsidR="00993678" w14:paraId="4C4BDFCF" w14:textId="77777777" w:rsidTr="00993678">
        <w:trPr>
          <w:trHeight w:val="406"/>
        </w:trPr>
        <w:tc>
          <w:tcPr>
            <w:tcW w:w="1831" w:type="dxa"/>
          </w:tcPr>
          <w:p w14:paraId="18586800" w14:textId="77777777" w:rsidR="00993678" w:rsidRDefault="00993678" w:rsidP="00993678">
            <w:r>
              <w:t>Indexing</w:t>
            </w:r>
            <w:r w:rsidR="00CA7E3A">
              <w:t>(if any)</w:t>
            </w:r>
          </w:p>
        </w:tc>
        <w:tc>
          <w:tcPr>
            <w:tcW w:w="7508" w:type="dxa"/>
          </w:tcPr>
          <w:p w14:paraId="129A80CC" w14:textId="77777777" w:rsidR="00993678" w:rsidRDefault="00993678" w:rsidP="00993678"/>
        </w:tc>
      </w:tr>
    </w:tbl>
    <w:p w14:paraId="15D5EFE7" w14:textId="77777777" w:rsidR="00B2312A" w:rsidRDefault="00B2312A" w:rsidP="00CA7E3A"/>
    <w:sectPr w:rsidR="00B2312A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7BAE2C" w14:textId="77777777" w:rsidR="00E51CD1" w:rsidRDefault="00E51CD1" w:rsidP="0052274D">
      <w:pPr>
        <w:spacing w:after="0" w:line="240" w:lineRule="auto"/>
      </w:pPr>
      <w:r>
        <w:separator/>
      </w:r>
    </w:p>
  </w:endnote>
  <w:endnote w:type="continuationSeparator" w:id="0">
    <w:p w14:paraId="1A2D7989" w14:textId="77777777" w:rsidR="00E51CD1" w:rsidRDefault="00E51CD1" w:rsidP="005227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7165489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0E93B2" w14:textId="77777777" w:rsidR="0052274D" w:rsidRDefault="0052274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F530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C44EE8E" w14:textId="77777777" w:rsidR="0052274D" w:rsidRPr="0052274D" w:rsidRDefault="0052274D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A58356" w14:textId="77777777" w:rsidR="00E51CD1" w:rsidRDefault="00E51CD1" w:rsidP="0052274D">
      <w:pPr>
        <w:spacing w:after="0" w:line="240" w:lineRule="auto"/>
      </w:pPr>
      <w:r>
        <w:separator/>
      </w:r>
    </w:p>
  </w:footnote>
  <w:footnote w:type="continuationSeparator" w:id="0">
    <w:p w14:paraId="7878B76B" w14:textId="77777777" w:rsidR="00E51CD1" w:rsidRDefault="00E51CD1" w:rsidP="005227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5FA6DA" w14:textId="046B5868" w:rsidR="0052274D" w:rsidRDefault="0052274D">
    <w:pPr>
      <w:pStyle w:val="Header"/>
    </w:pPr>
    <w:r>
      <w:t xml:space="preserve">Project Logbook                                                                          </w:t>
    </w:r>
    <w:r w:rsidR="008F5308">
      <w:t xml:space="preserve">                             </w:t>
    </w:r>
    <w:r w:rsidR="00563429">
      <w:t>Aug</w:t>
    </w:r>
    <w:r>
      <w:t xml:space="preserve"> </w:t>
    </w:r>
    <w:r w:rsidR="008F5308">
      <w:t>20</w:t>
    </w:r>
    <w:r w:rsidR="00563429">
      <w:t>21</w:t>
    </w:r>
    <w:r w:rsidR="008F5308">
      <w:t xml:space="preserve"> to </w:t>
    </w:r>
    <w:r w:rsidR="003C3923">
      <w:t xml:space="preserve">Nov </w:t>
    </w:r>
    <w:r w:rsidR="008F5308">
      <w:t>202</w:t>
    </w:r>
    <w:r w:rsidR="003C3923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F81087"/>
    <w:multiLevelType w:val="hybridMultilevel"/>
    <w:tmpl w:val="962A5F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5C62C6"/>
    <w:multiLevelType w:val="hybridMultilevel"/>
    <w:tmpl w:val="37F65D66"/>
    <w:lvl w:ilvl="0" w:tplc="8D800CA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D460930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D9E860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56EAD7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F8EACE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84C6A8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D129E0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9F8344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5C89BD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44EE0"/>
    <w:multiLevelType w:val="hybridMultilevel"/>
    <w:tmpl w:val="5E6CBD20"/>
    <w:lvl w:ilvl="0" w:tplc="40090001">
      <w:start w:val="1"/>
      <w:numFmt w:val="bullet"/>
      <w:lvlText w:val=""/>
      <w:lvlJc w:val="left"/>
      <w:pPr>
        <w:ind w:left="491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211" w:hanging="360"/>
      </w:pPr>
    </w:lvl>
    <w:lvl w:ilvl="2" w:tplc="4009001B" w:tentative="1">
      <w:start w:val="1"/>
      <w:numFmt w:val="lowerRoman"/>
      <w:lvlText w:val="%3."/>
      <w:lvlJc w:val="right"/>
      <w:pPr>
        <w:ind w:left="1931" w:hanging="180"/>
      </w:pPr>
    </w:lvl>
    <w:lvl w:ilvl="3" w:tplc="4009000F" w:tentative="1">
      <w:start w:val="1"/>
      <w:numFmt w:val="decimal"/>
      <w:lvlText w:val="%4."/>
      <w:lvlJc w:val="left"/>
      <w:pPr>
        <w:ind w:left="2651" w:hanging="360"/>
      </w:pPr>
    </w:lvl>
    <w:lvl w:ilvl="4" w:tplc="40090019" w:tentative="1">
      <w:start w:val="1"/>
      <w:numFmt w:val="lowerLetter"/>
      <w:lvlText w:val="%5."/>
      <w:lvlJc w:val="left"/>
      <w:pPr>
        <w:ind w:left="3371" w:hanging="360"/>
      </w:pPr>
    </w:lvl>
    <w:lvl w:ilvl="5" w:tplc="4009001B" w:tentative="1">
      <w:start w:val="1"/>
      <w:numFmt w:val="lowerRoman"/>
      <w:lvlText w:val="%6."/>
      <w:lvlJc w:val="right"/>
      <w:pPr>
        <w:ind w:left="4091" w:hanging="180"/>
      </w:pPr>
    </w:lvl>
    <w:lvl w:ilvl="6" w:tplc="4009000F" w:tentative="1">
      <w:start w:val="1"/>
      <w:numFmt w:val="decimal"/>
      <w:lvlText w:val="%7."/>
      <w:lvlJc w:val="left"/>
      <w:pPr>
        <w:ind w:left="4811" w:hanging="360"/>
      </w:pPr>
    </w:lvl>
    <w:lvl w:ilvl="7" w:tplc="40090019" w:tentative="1">
      <w:start w:val="1"/>
      <w:numFmt w:val="lowerLetter"/>
      <w:lvlText w:val="%8."/>
      <w:lvlJc w:val="left"/>
      <w:pPr>
        <w:ind w:left="5531" w:hanging="360"/>
      </w:pPr>
    </w:lvl>
    <w:lvl w:ilvl="8" w:tplc="4009001B" w:tentative="1">
      <w:start w:val="1"/>
      <w:numFmt w:val="lowerRoman"/>
      <w:lvlText w:val="%9."/>
      <w:lvlJc w:val="right"/>
      <w:pPr>
        <w:ind w:left="6251" w:hanging="180"/>
      </w:pPr>
    </w:lvl>
  </w:abstractNum>
  <w:abstractNum w:abstractNumId="3" w15:restartNumberingAfterBreak="0">
    <w:nsid w:val="196B63E6"/>
    <w:multiLevelType w:val="hybridMultilevel"/>
    <w:tmpl w:val="11BA5EAC"/>
    <w:lvl w:ilvl="0" w:tplc="7F02146A">
      <w:start w:val="1"/>
      <w:numFmt w:val="decimal"/>
      <w:lvlText w:val="%1)"/>
      <w:lvlJc w:val="left"/>
      <w:pPr>
        <w:ind w:left="1211" w:hanging="360"/>
      </w:pPr>
      <w:rPr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931" w:hanging="360"/>
      </w:pPr>
    </w:lvl>
    <w:lvl w:ilvl="2" w:tplc="4009001B" w:tentative="1">
      <w:start w:val="1"/>
      <w:numFmt w:val="lowerRoman"/>
      <w:lvlText w:val="%3."/>
      <w:lvlJc w:val="right"/>
      <w:pPr>
        <w:ind w:left="2651" w:hanging="180"/>
      </w:pPr>
    </w:lvl>
    <w:lvl w:ilvl="3" w:tplc="4009000F" w:tentative="1">
      <w:start w:val="1"/>
      <w:numFmt w:val="decimal"/>
      <w:lvlText w:val="%4."/>
      <w:lvlJc w:val="left"/>
      <w:pPr>
        <w:ind w:left="3371" w:hanging="360"/>
      </w:pPr>
    </w:lvl>
    <w:lvl w:ilvl="4" w:tplc="40090019" w:tentative="1">
      <w:start w:val="1"/>
      <w:numFmt w:val="lowerLetter"/>
      <w:lvlText w:val="%5."/>
      <w:lvlJc w:val="left"/>
      <w:pPr>
        <w:ind w:left="4091" w:hanging="360"/>
      </w:pPr>
    </w:lvl>
    <w:lvl w:ilvl="5" w:tplc="4009001B" w:tentative="1">
      <w:start w:val="1"/>
      <w:numFmt w:val="lowerRoman"/>
      <w:lvlText w:val="%6."/>
      <w:lvlJc w:val="right"/>
      <w:pPr>
        <w:ind w:left="4811" w:hanging="180"/>
      </w:pPr>
    </w:lvl>
    <w:lvl w:ilvl="6" w:tplc="4009000F" w:tentative="1">
      <w:start w:val="1"/>
      <w:numFmt w:val="decimal"/>
      <w:lvlText w:val="%7."/>
      <w:lvlJc w:val="left"/>
      <w:pPr>
        <w:ind w:left="5531" w:hanging="360"/>
      </w:pPr>
    </w:lvl>
    <w:lvl w:ilvl="7" w:tplc="40090019" w:tentative="1">
      <w:start w:val="1"/>
      <w:numFmt w:val="lowerLetter"/>
      <w:lvlText w:val="%8."/>
      <w:lvlJc w:val="left"/>
      <w:pPr>
        <w:ind w:left="6251" w:hanging="360"/>
      </w:pPr>
    </w:lvl>
    <w:lvl w:ilvl="8" w:tplc="40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4" w15:restartNumberingAfterBreak="0">
    <w:nsid w:val="1BEB4811"/>
    <w:multiLevelType w:val="hybridMultilevel"/>
    <w:tmpl w:val="374A8B72"/>
    <w:lvl w:ilvl="0" w:tplc="876EED2C">
      <w:start w:val="1"/>
      <w:numFmt w:val="decimal"/>
      <w:lvlText w:val="%1)"/>
      <w:lvlJc w:val="left"/>
      <w:pPr>
        <w:ind w:left="491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11" w:hanging="360"/>
      </w:pPr>
    </w:lvl>
    <w:lvl w:ilvl="2" w:tplc="4009001B" w:tentative="1">
      <w:start w:val="1"/>
      <w:numFmt w:val="lowerRoman"/>
      <w:lvlText w:val="%3."/>
      <w:lvlJc w:val="right"/>
      <w:pPr>
        <w:ind w:left="1931" w:hanging="180"/>
      </w:pPr>
    </w:lvl>
    <w:lvl w:ilvl="3" w:tplc="4009000F" w:tentative="1">
      <w:start w:val="1"/>
      <w:numFmt w:val="decimal"/>
      <w:lvlText w:val="%4."/>
      <w:lvlJc w:val="left"/>
      <w:pPr>
        <w:ind w:left="2651" w:hanging="360"/>
      </w:pPr>
    </w:lvl>
    <w:lvl w:ilvl="4" w:tplc="40090019" w:tentative="1">
      <w:start w:val="1"/>
      <w:numFmt w:val="lowerLetter"/>
      <w:lvlText w:val="%5."/>
      <w:lvlJc w:val="left"/>
      <w:pPr>
        <w:ind w:left="3371" w:hanging="360"/>
      </w:pPr>
    </w:lvl>
    <w:lvl w:ilvl="5" w:tplc="4009001B" w:tentative="1">
      <w:start w:val="1"/>
      <w:numFmt w:val="lowerRoman"/>
      <w:lvlText w:val="%6."/>
      <w:lvlJc w:val="right"/>
      <w:pPr>
        <w:ind w:left="4091" w:hanging="180"/>
      </w:pPr>
    </w:lvl>
    <w:lvl w:ilvl="6" w:tplc="4009000F" w:tentative="1">
      <w:start w:val="1"/>
      <w:numFmt w:val="decimal"/>
      <w:lvlText w:val="%7."/>
      <w:lvlJc w:val="left"/>
      <w:pPr>
        <w:ind w:left="4811" w:hanging="360"/>
      </w:pPr>
    </w:lvl>
    <w:lvl w:ilvl="7" w:tplc="40090019" w:tentative="1">
      <w:start w:val="1"/>
      <w:numFmt w:val="lowerLetter"/>
      <w:lvlText w:val="%8."/>
      <w:lvlJc w:val="left"/>
      <w:pPr>
        <w:ind w:left="5531" w:hanging="360"/>
      </w:pPr>
    </w:lvl>
    <w:lvl w:ilvl="8" w:tplc="4009001B" w:tentative="1">
      <w:start w:val="1"/>
      <w:numFmt w:val="lowerRoman"/>
      <w:lvlText w:val="%9."/>
      <w:lvlJc w:val="right"/>
      <w:pPr>
        <w:ind w:left="6251" w:hanging="180"/>
      </w:pPr>
    </w:lvl>
  </w:abstractNum>
  <w:abstractNum w:abstractNumId="5" w15:restartNumberingAfterBreak="0">
    <w:nsid w:val="1FEE2553"/>
    <w:multiLevelType w:val="hybridMultilevel"/>
    <w:tmpl w:val="47D2AA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77439A"/>
    <w:multiLevelType w:val="hybridMultilevel"/>
    <w:tmpl w:val="870414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C801F7"/>
    <w:multiLevelType w:val="hybridMultilevel"/>
    <w:tmpl w:val="133AFD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B55566"/>
    <w:multiLevelType w:val="hybridMultilevel"/>
    <w:tmpl w:val="747C3964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4E5D12FE"/>
    <w:multiLevelType w:val="hybridMultilevel"/>
    <w:tmpl w:val="F1AAA4C6"/>
    <w:lvl w:ilvl="0" w:tplc="40090001">
      <w:start w:val="1"/>
      <w:numFmt w:val="bullet"/>
      <w:lvlText w:val=""/>
      <w:lvlJc w:val="left"/>
      <w:pPr>
        <w:ind w:left="12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0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40" w:hanging="360"/>
      </w:pPr>
      <w:rPr>
        <w:rFonts w:ascii="Wingdings" w:hAnsi="Wingdings" w:hint="default"/>
      </w:rPr>
    </w:lvl>
  </w:abstractNum>
  <w:abstractNum w:abstractNumId="10" w15:restartNumberingAfterBreak="0">
    <w:nsid w:val="52B06062"/>
    <w:multiLevelType w:val="hybridMultilevel"/>
    <w:tmpl w:val="953EE63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6B5EE3"/>
    <w:multiLevelType w:val="hybridMultilevel"/>
    <w:tmpl w:val="D5165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3221FD"/>
    <w:multiLevelType w:val="hybridMultilevel"/>
    <w:tmpl w:val="2C4811AA"/>
    <w:lvl w:ilvl="0" w:tplc="E78ECA1C">
      <w:start w:val="1"/>
      <w:numFmt w:val="bullet"/>
      <w:lvlText w:val="❑"/>
      <w:lvlJc w:val="left"/>
      <w:pPr>
        <w:tabs>
          <w:tab w:val="num" w:pos="720"/>
        </w:tabs>
        <w:ind w:left="720" w:hanging="360"/>
      </w:pPr>
      <w:rPr>
        <w:rFonts w:ascii="Segoe UI Symbol" w:hAnsi="Segoe UI Symbol" w:hint="default"/>
      </w:rPr>
    </w:lvl>
    <w:lvl w:ilvl="1" w:tplc="531AA24C" w:tentative="1">
      <w:start w:val="1"/>
      <w:numFmt w:val="bullet"/>
      <w:lvlText w:val="❑"/>
      <w:lvlJc w:val="left"/>
      <w:pPr>
        <w:tabs>
          <w:tab w:val="num" w:pos="1440"/>
        </w:tabs>
        <w:ind w:left="1440" w:hanging="360"/>
      </w:pPr>
      <w:rPr>
        <w:rFonts w:ascii="Segoe UI Symbol" w:hAnsi="Segoe UI Symbol" w:hint="default"/>
      </w:rPr>
    </w:lvl>
    <w:lvl w:ilvl="2" w:tplc="DD56B3E6" w:tentative="1">
      <w:start w:val="1"/>
      <w:numFmt w:val="bullet"/>
      <w:lvlText w:val="❑"/>
      <w:lvlJc w:val="left"/>
      <w:pPr>
        <w:tabs>
          <w:tab w:val="num" w:pos="2160"/>
        </w:tabs>
        <w:ind w:left="2160" w:hanging="360"/>
      </w:pPr>
      <w:rPr>
        <w:rFonts w:ascii="Segoe UI Symbol" w:hAnsi="Segoe UI Symbol" w:hint="default"/>
      </w:rPr>
    </w:lvl>
    <w:lvl w:ilvl="3" w:tplc="06DC8058" w:tentative="1">
      <w:start w:val="1"/>
      <w:numFmt w:val="bullet"/>
      <w:lvlText w:val="❑"/>
      <w:lvlJc w:val="left"/>
      <w:pPr>
        <w:tabs>
          <w:tab w:val="num" w:pos="2880"/>
        </w:tabs>
        <w:ind w:left="2880" w:hanging="360"/>
      </w:pPr>
      <w:rPr>
        <w:rFonts w:ascii="Segoe UI Symbol" w:hAnsi="Segoe UI Symbol" w:hint="default"/>
      </w:rPr>
    </w:lvl>
    <w:lvl w:ilvl="4" w:tplc="4F668F74" w:tentative="1">
      <w:start w:val="1"/>
      <w:numFmt w:val="bullet"/>
      <w:lvlText w:val="❑"/>
      <w:lvlJc w:val="left"/>
      <w:pPr>
        <w:tabs>
          <w:tab w:val="num" w:pos="3600"/>
        </w:tabs>
        <w:ind w:left="3600" w:hanging="360"/>
      </w:pPr>
      <w:rPr>
        <w:rFonts w:ascii="Segoe UI Symbol" w:hAnsi="Segoe UI Symbol" w:hint="default"/>
      </w:rPr>
    </w:lvl>
    <w:lvl w:ilvl="5" w:tplc="CFEACF06" w:tentative="1">
      <w:start w:val="1"/>
      <w:numFmt w:val="bullet"/>
      <w:lvlText w:val="❑"/>
      <w:lvlJc w:val="left"/>
      <w:pPr>
        <w:tabs>
          <w:tab w:val="num" w:pos="4320"/>
        </w:tabs>
        <w:ind w:left="4320" w:hanging="360"/>
      </w:pPr>
      <w:rPr>
        <w:rFonts w:ascii="Segoe UI Symbol" w:hAnsi="Segoe UI Symbol" w:hint="default"/>
      </w:rPr>
    </w:lvl>
    <w:lvl w:ilvl="6" w:tplc="ABA0B44A" w:tentative="1">
      <w:start w:val="1"/>
      <w:numFmt w:val="bullet"/>
      <w:lvlText w:val="❑"/>
      <w:lvlJc w:val="left"/>
      <w:pPr>
        <w:tabs>
          <w:tab w:val="num" w:pos="5040"/>
        </w:tabs>
        <w:ind w:left="5040" w:hanging="360"/>
      </w:pPr>
      <w:rPr>
        <w:rFonts w:ascii="Segoe UI Symbol" w:hAnsi="Segoe UI Symbol" w:hint="default"/>
      </w:rPr>
    </w:lvl>
    <w:lvl w:ilvl="7" w:tplc="F04050E8" w:tentative="1">
      <w:start w:val="1"/>
      <w:numFmt w:val="bullet"/>
      <w:lvlText w:val="❑"/>
      <w:lvlJc w:val="left"/>
      <w:pPr>
        <w:tabs>
          <w:tab w:val="num" w:pos="5760"/>
        </w:tabs>
        <w:ind w:left="5760" w:hanging="360"/>
      </w:pPr>
      <w:rPr>
        <w:rFonts w:ascii="Segoe UI Symbol" w:hAnsi="Segoe UI Symbol" w:hint="default"/>
      </w:rPr>
    </w:lvl>
    <w:lvl w:ilvl="8" w:tplc="608A2674" w:tentative="1">
      <w:start w:val="1"/>
      <w:numFmt w:val="bullet"/>
      <w:lvlText w:val="❑"/>
      <w:lvlJc w:val="left"/>
      <w:pPr>
        <w:tabs>
          <w:tab w:val="num" w:pos="6480"/>
        </w:tabs>
        <w:ind w:left="6480" w:hanging="360"/>
      </w:pPr>
      <w:rPr>
        <w:rFonts w:ascii="Segoe UI Symbol" w:hAnsi="Segoe UI Symbol" w:hint="default"/>
      </w:rPr>
    </w:lvl>
  </w:abstractNum>
  <w:abstractNum w:abstractNumId="13" w15:restartNumberingAfterBreak="0">
    <w:nsid w:val="726A1E28"/>
    <w:multiLevelType w:val="hybridMultilevel"/>
    <w:tmpl w:val="AEDA6FC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1322BA"/>
    <w:multiLevelType w:val="hybridMultilevel"/>
    <w:tmpl w:val="DD268F7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E85444"/>
    <w:multiLevelType w:val="hybridMultilevel"/>
    <w:tmpl w:val="CC5449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11"/>
  </w:num>
  <w:num w:numId="4">
    <w:abstractNumId w:val="7"/>
  </w:num>
  <w:num w:numId="5">
    <w:abstractNumId w:val="13"/>
  </w:num>
  <w:num w:numId="6">
    <w:abstractNumId w:val="10"/>
  </w:num>
  <w:num w:numId="7">
    <w:abstractNumId w:val="4"/>
  </w:num>
  <w:num w:numId="8">
    <w:abstractNumId w:val="9"/>
  </w:num>
  <w:num w:numId="9">
    <w:abstractNumId w:val="15"/>
  </w:num>
  <w:num w:numId="10">
    <w:abstractNumId w:val="12"/>
  </w:num>
  <w:num w:numId="11">
    <w:abstractNumId w:val="1"/>
  </w:num>
  <w:num w:numId="12">
    <w:abstractNumId w:val="2"/>
  </w:num>
  <w:num w:numId="13">
    <w:abstractNumId w:val="3"/>
  </w:num>
  <w:num w:numId="14">
    <w:abstractNumId w:val="0"/>
  </w:num>
  <w:num w:numId="15">
    <w:abstractNumId w:val="14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wtzQwtjCyNDS3tDRX0lEKTi0uzszPAykwrAUAVd5jhywAAAA="/>
  </w:docVars>
  <w:rsids>
    <w:rsidRoot w:val="00D11BE0"/>
    <w:rsid w:val="00087897"/>
    <w:rsid w:val="000D229C"/>
    <w:rsid w:val="000D514A"/>
    <w:rsid w:val="000E0226"/>
    <w:rsid w:val="000F47E5"/>
    <w:rsid w:val="001735AB"/>
    <w:rsid w:val="00251EF2"/>
    <w:rsid w:val="003C3923"/>
    <w:rsid w:val="003F5F12"/>
    <w:rsid w:val="00446A28"/>
    <w:rsid w:val="0046712C"/>
    <w:rsid w:val="00495F41"/>
    <w:rsid w:val="004F7A14"/>
    <w:rsid w:val="0052274D"/>
    <w:rsid w:val="00563429"/>
    <w:rsid w:val="00591E91"/>
    <w:rsid w:val="005E0DBC"/>
    <w:rsid w:val="006C3C15"/>
    <w:rsid w:val="006C4E18"/>
    <w:rsid w:val="006F0416"/>
    <w:rsid w:val="007223E8"/>
    <w:rsid w:val="0075518A"/>
    <w:rsid w:val="00777ABA"/>
    <w:rsid w:val="007F06E7"/>
    <w:rsid w:val="007F3EA1"/>
    <w:rsid w:val="007F60CF"/>
    <w:rsid w:val="00813C29"/>
    <w:rsid w:val="008F5308"/>
    <w:rsid w:val="009309DB"/>
    <w:rsid w:val="00963819"/>
    <w:rsid w:val="00993678"/>
    <w:rsid w:val="009E028F"/>
    <w:rsid w:val="009F26F7"/>
    <w:rsid w:val="00A5394C"/>
    <w:rsid w:val="00AC5C63"/>
    <w:rsid w:val="00AE7F6E"/>
    <w:rsid w:val="00B2312A"/>
    <w:rsid w:val="00B65D95"/>
    <w:rsid w:val="00BB13AA"/>
    <w:rsid w:val="00BB5B1B"/>
    <w:rsid w:val="00BE00AF"/>
    <w:rsid w:val="00C025BD"/>
    <w:rsid w:val="00C5308B"/>
    <w:rsid w:val="00CA7E3A"/>
    <w:rsid w:val="00CC13E2"/>
    <w:rsid w:val="00D11BE0"/>
    <w:rsid w:val="00D209FC"/>
    <w:rsid w:val="00D60EB2"/>
    <w:rsid w:val="00D73342"/>
    <w:rsid w:val="00DF284B"/>
    <w:rsid w:val="00E24A62"/>
    <w:rsid w:val="00E51CD1"/>
    <w:rsid w:val="00E73996"/>
    <w:rsid w:val="00EB0132"/>
    <w:rsid w:val="00EC1DC5"/>
    <w:rsid w:val="00F27DBB"/>
    <w:rsid w:val="00F96E51"/>
    <w:rsid w:val="00F97D8C"/>
    <w:rsid w:val="00FA1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94E32E"/>
  <w15:chartTrackingRefBased/>
  <w15:docId w15:val="{3EBD23AA-A6A7-4F59-B776-9FD45B3A2D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25B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27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227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274D"/>
  </w:style>
  <w:style w:type="paragraph" w:styleId="Footer">
    <w:name w:val="footer"/>
    <w:basedOn w:val="Normal"/>
    <w:link w:val="FooterChar"/>
    <w:uiPriority w:val="99"/>
    <w:unhideWhenUsed/>
    <w:rsid w:val="005227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274D"/>
  </w:style>
  <w:style w:type="paragraph" w:styleId="ListParagraph">
    <w:name w:val="List Paragraph"/>
    <w:basedOn w:val="Normal"/>
    <w:uiPriority w:val="34"/>
    <w:qFormat/>
    <w:rsid w:val="006F04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737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69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16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7704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94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25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83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360310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71096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0</TotalTime>
  <Pages>5</Pages>
  <Words>818</Words>
  <Characters>466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a Pai</dc:creator>
  <cp:keywords/>
  <dc:description/>
  <cp:lastModifiedBy>Ishaan Kangriwala</cp:lastModifiedBy>
  <cp:revision>22</cp:revision>
  <dcterms:created xsi:type="dcterms:W3CDTF">2019-07-20T06:52:00Z</dcterms:created>
  <dcterms:modified xsi:type="dcterms:W3CDTF">2021-10-08T14:24:00Z</dcterms:modified>
</cp:coreProperties>
</file>